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8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4A0" w:firstRow="1" w:lastRow="0" w:firstColumn="1" w:lastColumn="0" w:noHBand="0" w:noVBand="1"/>
      </w:tblPr>
      <w:tblGrid>
        <w:gridCol w:w="1087"/>
        <w:gridCol w:w="533"/>
        <w:gridCol w:w="1936"/>
        <w:gridCol w:w="858"/>
        <w:gridCol w:w="710"/>
        <w:gridCol w:w="308"/>
        <w:gridCol w:w="2310"/>
        <w:gridCol w:w="2245"/>
      </w:tblGrid>
      <w:tr w:rsidR="00531C69" w:rsidRPr="00943217" w14:paraId="7A76F9AE" w14:textId="77777777" w:rsidTr="0069576F">
        <w:trPr>
          <w:cantSplit/>
          <w:trHeight w:val="242"/>
        </w:trPr>
        <w:tc>
          <w:tcPr>
            <w:tcW w:w="9987" w:type="dxa"/>
            <w:gridSpan w:val="8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7A506D1D" w14:textId="77777777" w:rsidR="00531C69" w:rsidRPr="00943217" w:rsidRDefault="00076CE1">
            <w:pPr>
              <w:pStyle w:val="Heading1"/>
              <w:spacing w:before="60" w:line="360" w:lineRule="auto"/>
              <w:jc w:val="center"/>
              <w:rPr>
                <w:rFonts w:ascii="Tw Cen MT" w:hAnsi="Tw Cen MT"/>
                <w:sz w:val="32"/>
                <w:szCs w:val="32"/>
              </w:rPr>
            </w:pPr>
            <w:r w:rsidRPr="00943217">
              <w:rPr>
                <w:rFonts w:ascii="Tw Cen MT" w:hAnsi="Tw Cen MT"/>
                <w:sz w:val="32"/>
                <w:szCs w:val="32"/>
              </w:rPr>
              <w:t>Staff Council (SC) Meeting Agenda and Action Minutes</w:t>
            </w:r>
          </w:p>
        </w:tc>
      </w:tr>
      <w:tr w:rsidR="00531C69" w:rsidRPr="00C06EC3" w14:paraId="203F899C" w14:textId="77777777" w:rsidTr="00995FF9">
        <w:trPr>
          <w:cantSplit/>
          <w:trHeight w:val="748"/>
        </w:trPr>
        <w:tc>
          <w:tcPr>
            <w:tcW w:w="1655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41556F3D" w14:textId="77777777" w:rsidR="00531C69" w:rsidRPr="0069576F" w:rsidRDefault="00076CE1">
            <w:pPr>
              <w:spacing w:before="60" w:after="60"/>
              <w:jc w:val="right"/>
              <w:rPr>
                <w:rFonts w:ascii="Tw Cen MT" w:hAnsi="Tw Cen MT" w:cs="Arial"/>
                <w:b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Meeting Date:</w:t>
            </w:r>
          </w:p>
        </w:tc>
        <w:tc>
          <w:tcPr>
            <w:tcW w:w="20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059947B6" w14:textId="737E7C34" w:rsidR="00531C69" w:rsidRPr="0069576F" w:rsidRDefault="00D56710" w:rsidP="0069576F">
            <w:pPr>
              <w:spacing w:before="60" w:after="60"/>
              <w:rPr>
                <w:rFonts w:ascii="Tw Cen MT" w:hAnsi="Tw Cen MT" w:cs="Arial"/>
                <w:color w:val="auto"/>
                <w:sz w:val="24"/>
                <w:szCs w:val="24"/>
              </w:rPr>
            </w:pPr>
            <w:r>
              <w:rPr>
                <w:rFonts w:ascii="Tw Cen MT" w:hAnsi="Tw Cen MT" w:cs="Arial"/>
                <w:color w:val="auto"/>
                <w:sz w:val="24"/>
                <w:szCs w:val="24"/>
              </w:rPr>
              <w:t>Tuesday</w:t>
            </w:r>
            <w:r w:rsidR="00B11E96" w:rsidRPr="0069576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, </w:t>
            </w:r>
            <w:r>
              <w:rPr>
                <w:rFonts w:ascii="Tw Cen MT" w:hAnsi="Tw Cen MT" w:cs="Arial"/>
                <w:color w:val="auto"/>
                <w:sz w:val="24"/>
                <w:szCs w:val="24"/>
              </w:rPr>
              <w:t>September 25</w:t>
            </w:r>
            <w:r w:rsidR="0069576F"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, 2018</w:t>
            </w:r>
          </w:p>
        </w:tc>
        <w:tc>
          <w:tcPr>
            <w:tcW w:w="8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6460CEB5" w14:textId="77777777" w:rsidR="00531C69" w:rsidRPr="0069576F" w:rsidRDefault="00076CE1">
            <w:pPr>
              <w:spacing w:before="60" w:after="60"/>
              <w:jc w:val="right"/>
              <w:rPr>
                <w:rFonts w:ascii="Tw Cen MT" w:hAnsi="Tw Cen MT" w:cs="Arial"/>
                <w:b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Time:</w:t>
            </w:r>
          </w:p>
        </w:tc>
        <w:tc>
          <w:tcPr>
            <w:tcW w:w="1070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70E6DB6E" w14:textId="4CB56935" w:rsidR="00531C69" w:rsidRPr="0069576F" w:rsidRDefault="00553BD1" w:rsidP="00553BD1">
            <w:pPr>
              <w:spacing w:before="60" w:after="60"/>
              <w:rPr>
                <w:rFonts w:ascii="Tw Cen MT" w:hAnsi="Tw Cen MT" w:cs="Arial"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1</w:t>
            </w:r>
            <w:r w:rsidR="00954323"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:0</w:t>
            </w: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0 PM</w:t>
            </w:r>
            <w:r w:rsidR="00A606E2" w:rsidRPr="0069576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– </w:t>
            </w:r>
            <w:r w:rsidR="00A30BC3"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3:0</w:t>
            </w:r>
            <w:r w:rsidR="008E602A"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0</w:t>
            </w:r>
            <w:r w:rsidR="00F471D6" w:rsidRPr="0069576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</w:t>
            </w: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P</w:t>
            </w:r>
            <w:r w:rsidR="00076CE1"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M</w:t>
            </w:r>
          </w:p>
        </w:tc>
        <w:tc>
          <w:tcPr>
            <w:tcW w:w="250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637CF775" w14:textId="77777777" w:rsidR="00531C69" w:rsidRPr="0069576F" w:rsidRDefault="00076CE1">
            <w:pPr>
              <w:spacing w:before="60" w:after="60"/>
              <w:jc w:val="right"/>
              <w:rPr>
                <w:rFonts w:ascii="Tw Cen MT" w:hAnsi="Tw Cen MT" w:cs="Arial"/>
                <w:b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Location:</w:t>
            </w:r>
          </w:p>
        </w:tc>
        <w:tc>
          <w:tcPr>
            <w:tcW w:w="1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4C2E1DF1" w14:textId="5E321414" w:rsidR="00531C69" w:rsidRPr="0069576F" w:rsidRDefault="00B05DD1" w:rsidP="004421F3">
            <w:pPr>
              <w:spacing w:before="60" w:after="60"/>
              <w:rPr>
                <w:rFonts w:ascii="Tw Cen MT" w:hAnsi="Tw Cen MT" w:cs="Arial"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Campus Center 2</w:t>
            </w:r>
            <w:r w:rsidR="00D56710">
              <w:rPr>
                <w:rFonts w:ascii="Tw Cen MT" w:hAnsi="Tw Cen MT" w:cs="Arial"/>
                <w:color w:val="auto"/>
                <w:sz w:val="24"/>
                <w:szCs w:val="24"/>
              </w:rPr>
              <w:t>30</w:t>
            </w:r>
          </w:p>
        </w:tc>
      </w:tr>
      <w:tr w:rsidR="00531C69" w:rsidRPr="00C06EC3" w14:paraId="4B896713" w14:textId="77777777" w:rsidTr="00995FF9">
        <w:trPr>
          <w:cantSplit/>
          <w:trHeight w:val="242"/>
        </w:trPr>
        <w:tc>
          <w:tcPr>
            <w:tcW w:w="1655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408EDE18" w14:textId="77777777" w:rsidR="00531C69" w:rsidRPr="0069576F" w:rsidRDefault="00076CE1" w:rsidP="00FD4691">
            <w:pPr>
              <w:spacing w:before="60" w:after="60"/>
              <w:jc w:val="right"/>
              <w:rPr>
                <w:rFonts w:ascii="Tw Cen MT" w:hAnsi="Tw Cen MT" w:cs="Arial"/>
                <w:b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 xml:space="preserve">Meeting </w:t>
            </w:r>
            <w:r w:rsidR="007E66D0" w:rsidRPr="0069576F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L</w:t>
            </w:r>
            <w:r w:rsidRPr="0069576F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eader:</w:t>
            </w:r>
          </w:p>
        </w:tc>
        <w:tc>
          <w:tcPr>
            <w:tcW w:w="20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43EB0FF1" w14:textId="7122FB2A" w:rsidR="00531C69" w:rsidRPr="0069576F" w:rsidRDefault="0054686C">
            <w:pPr>
              <w:spacing w:before="60" w:after="60"/>
              <w:rPr>
                <w:rFonts w:ascii="Tw Cen MT" w:hAnsi="Tw Cen MT" w:cs="Arial"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Karen Quackenbush</w:t>
            </w:r>
          </w:p>
        </w:tc>
        <w:tc>
          <w:tcPr>
            <w:tcW w:w="1595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2BCF667F" w14:textId="77777777" w:rsidR="00531C69" w:rsidRPr="0069576F" w:rsidRDefault="00076CE1">
            <w:pPr>
              <w:spacing w:before="60" w:after="60"/>
              <w:jc w:val="right"/>
              <w:rPr>
                <w:rFonts w:ascii="Tw Cen MT" w:hAnsi="Tw Cen MT" w:cs="Arial"/>
                <w:b/>
                <w:bCs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b/>
                <w:bCs/>
                <w:color w:val="auto"/>
                <w:sz w:val="24"/>
                <w:szCs w:val="24"/>
              </w:rPr>
              <w:t>Timekeeper:</w:t>
            </w:r>
          </w:p>
        </w:tc>
        <w:tc>
          <w:tcPr>
            <w:tcW w:w="4725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4E9BD6B9" w14:textId="196F7A69" w:rsidR="00531C69" w:rsidRPr="0069576F" w:rsidRDefault="00D56710">
            <w:pPr>
              <w:spacing w:before="60" w:after="60"/>
              <w:rPr>
                <w:rFonts w:ascii="Tw Cen MT" w:hAnsi="Tw Cen MT" w:cs="Arial"/>
                <w:color w:val="auto"/>
                <w:sz w:val="24"/>
                <w:szCs w:val="24"/>
              </w:rPr>
            </w:pPr>
            <w:r>
              <w:rPr>
                <w:rFonts w:ascii="Tw Cen MT" w:hAnsi="Tw Cen MT" w:cs="Arial"/>
                <w:color w:val="auto"/>
                <w:sz w:val="24"/>
                <w:szCs w:val="24"/>
              </w:rPr>
              <w:t>Gabriella Cuzzola</w:t>
            </w:r>
          </w:p>
        </w:tc>
      </w:tr>
      <w:tr w:rsidR="00531C69" w:rsidRPr="00C06EC3" w14:paraId="4C204EA3" w14:textId="77777777" w:rsidTr="00995FF9">
        <w:trPr>
          <w:cantSplit/>
          <w:trHeight w:val="242"/>
        </w:trPr>
        <w:tc>
          <w:tcPr>
            <w:tcW w:w="1655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2FD6BA11" w14:textId="77777777" w:rsidR="00531C69" w:rsidRPr="0069576F" w:rsidRDefault="00076CE1">
            <w:pPr>
              <w:spacing w:before="60" w:after="60"/>
              <w:jc w:val="right"/>
              <w:rPr>
                <w:rFonts w:ascii="Tw Cen MT" w:hAnsi="Tw Cen MT" w:cs="Arial"/>
                <w:b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Participants:</w:t>
            </w:r>
          </w:p>
        </w:tc>
        <w:tc>
          <w:tcPr>
            <w:tcW w:w="8332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0B1DF5F9" w14:textId="65903566" w:rsidR="00531C69" w:rsidRDefault="00076CE1" w:rsidP="00D56710">
            <w:pPr>
              <w:spacing w:before="60" w:after="60"/>
              <w:rPr>
                <w:rFonts w:ascii="Tw Cen MT" w:hAnsi="Tw Cen MT" w:cs="Arial"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b/>
                <w:bCs/>
                <w:color w:val="auto"/>
                <w:sz w:val="24"/>
                <w:szCs w:val="24"/>
              </w:rPr>
              <w:t>Attendees</w:t>
            </w:r>
            <w:r w:rsidR="009C28B7">
              <w:rPr>
                <w:rFonts w:ascii="Tw Cen MT" w:hAnsi="Tw Cen MT" w:cs="Arial"/>
                <w:color w:val="auto"/>
                <w:sz w:val="24"/>
                <w:szCs w:val="24"/>
              </w:rPr>
              <w:t>:</w:t>
            </w:r>
            <w:r w:rsidR="00F60DAC" w:rsidRPr="0069576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</w:t>
            </w:r>
            <w:r w:rsidR="00D56710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Jody </w:t>
            </w:r>
            <w:proofErr w:type="spellStart"/>
            <w:r w:rsidR="00D56710">
              <w:rPr>
                <w:rFonts w:ascii="Tw Cen MT" w:hAnsi="Tw Cen MT" w:cs="Arial"/>
                <w:color w:val="auto"/>
                <w:sz w:val="24"/>
                <w:szCs w:val="24"/>
              </w:rPr>
              <w:t>Borack</w:t>
            </w:r>
            <w:proofErr w:type="spellEnd"/>
            <w:r w:rsidR="00D56710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, Viola Clyburn, Mihaela Cohanoschi, </w:t>
            </w:r>
            <w:r w:rsidR="00F4291D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Gabriella Cuzzola, Michael </w:t>
            </w:r>
            <w:proofErr w:type="spellStart"/>
            <w:r w:rsidR="00F4291D">
              <w:rPr>
                <w:rFonts w:ascii="Tw Cen MT" w:hAnsi="Tw Cen MT" w:cs="Arial"/>
                <w:color w:val="auto"/>
                <w:sz w:val="24"/>
                <w:szCs w:val="24"/>
              </w:rPr>
              <w:t>Dabrowski</w:t>
            </w:r>
            <w:proofErr w:type="spellEnd"/>
            <w:r w:rsidR="00F4291D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, </w:t>
            </w:r>
            <w:r w:rsidR="00D56710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Jasmine Howard, Michael Kehoe, Michelle </w:t>
            </w:r>
            <w:proofErr w:type="spellStart"/>
            <w:r w:rsidR="00D56710">
              <w:rPr>
                <w:rFonts w:ascii="Tw Cen MT" w:hAnsi="Tw Cen MT" w:cs="Arial"/>
                <w:color w:val="auto"/>
                <w:sz w:val="24"/>
                <w:szCs w:val="24"/>
              </w:rPr>
              <w:t>Llado-Wrzos</w:t>
            </w:r>
            <w:proofErr w:type="spellEnd"/>
            <w:r w:rsidR="00D56710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, Richard Martinez, Mark Massa, Staci Mongelli, Karen Quackenbush, </w:t>
            </w:r>
            <w:proofErr w:type="spellStart"/>
            <w:r w:rsidR="00D56710">
              <w:rPr>
                <w:rFonts w:ascii="Tw Cen MT" w:hAnsi="Tw Cen MT" w:cs="Arial"/>
                <w:color w:val="auto"/>
                <w:sz w:val="24"/>
                <w:szCs w:val="24"/>
              </w:rPr>
              <w:t>Nisha</w:t>
            </w:r>
            <w:proofErr w:type="spellEnd"/>
            <w:r w:rsidR="00D56710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Reyes</w:t>
            </w:r>
            <w:r w:rsidR="00F4291D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, </w:t>
            </w:r>
            <w:r w:rsidR="00D56710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Deborah Sims, </w:t>
            </w:r>
            <w:proofErr w:type="spellStart"/>
            <w:r w:rsidR="00D56710">
              <w:rPr>
                <w:rFonts w:ascii="Tw Cen MT" w:hAnsi="Tw Cen MT" w:cs="Arial"/>
                <w:color w:val="auto"/>
                <w:sz w:val="24"/>
                <w:szCs w:val="24"/>
              </w:rPr>
              <w:t>Ewa</w:t>
            </w:r>
            <w:proofErr w:type="spellEnd"/>
            <w:r w:rsidR="00D56710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</w:t>
            </w:r>
            <w:proofErr w:type="spellStart"/>
            <w:r w:rsidR="00D56710">
              <w:rPr>
                <w:rFonts w:ascii="Tw Cen MT" w:hAnsi="Tw Cen MT" w:cs="Arial"/>
                <w:color w:val="auto"/>
                <w:sz w:val="24"/>
                <w:szCs w:val="24"/>
              </w:rPr>
              <w:t>Staromiejska</w:t>
            </w:r>
            <w:proofErr w:type="spellEnd"/>
            <w:r w:rsidR="00D56710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, Philip </w:t>
            </w:r>
            <w:proofErr w:type="spellStart"/>
            <w:r w:rsidR="00D56710">
              <w:rPr>
                <w:rFonts w:ascii="Tw Cen MT" w:hAnsi="Tw Cen MT" w:cs="Arial"/>
                <w:color w:val="auto"/>
                <w:sz w:val="24"/>
                <w:szCs w:val="24"/>
              </w:rPr>
              <w:t>Stickna</w:t>
            </w:r>
            <w:proofErr w:type="spellEnd"/>
            <w:r w:rsidR="00D56710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, </w:t>
            </w:r>
            <w:proofErr w:type="spellStart"/>
            <w:r w:rsidR="00D56710">
              <w:rPr>
                <w:rFonts w:ascii="Tw Cen MT" w:hAnsi="Tw Cen MT" w:cs="Arial"/>
                <w:color w:val="auto"/>
                <w:sz w:val="24"/>
                <w:szCs w:val="24"/>
              </w:rPr>
              <w:t>Priya</w:t>
            </w:r>
            <w:r w:rsidR="002F06BD">
              <w:rPr>
                <w:rFonts w:ascii="Tw Cen MT" w:hAnsi="Tw Cen MT" w:cs="Arial"/>
                <w:color w:val="auto"/>
                <w:sz w:val="24"/>
                <w:szCs w:val="24"/>
              </w:rPr>
              <w:t>darshini</w:t>
            </w:r>
            <w:proofErr w:type="spellEnd"/>
            <w:r w:rsidR="002F06BD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Vin</w:t>
            </w:r>
          </w:p>
          <w:p w14:paraId="156E863B" w14:textId="055EFF4C" w:rsidR="00D56710" w:rsidRPr="0069576F" w:rsidRDefault="00D56710" w:rsidP="00D56710">
            <w:pPr>
              <w:spacing w:before="60" w:after="60"/>
              <w:rPr>
                <w:rFonts w:ascii="Tw Cen MT" w:hAnsi="Tw Cen MT" w:cs="Arial"/>
                <w:color w:val="auto"/>
                <w:sz w:val="24"/>
                <w:szCs w:val="24"/>
              </w:rPr>
            </w:pPr>
            <w:r>
              <w:rPr>
                <w:rFonts w:ascii="Tw Cen MT" w:hAnsi="Tw Cen MT" w:cs="Arial"/>
                <w:color w:val="auto"/>
                <w:sz w:val="24"/>
                <w:szCs w:val="24"/>
              </w:rPr>
              <w:t>Regrets: Elizabeth Limbrick</w:t>
            </w:r>
            <w:r w:rsidR="002F06BD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, </w:t>
            </w:r>
            <w:proofErr w:type="spellStart"/>
            <w:r w:rsidR="002F06BD">
              <w:rPr>
                <w:rFonts w:ascii="Tw Cen MT" w:hAnsi="Tw Cen MT" w:cs="Arial"/>
                <w:color w:val="auto"/>
                <w:sz w:val="24"/>
                <w:szCs w:val="24"/>
              </w:rPr>
              <w:t>Sanjeanetta</w:t>
            </w:r>
            <w:proofErr w:type="spellEnd"/>
            <w:r w:rsidR="002F06BD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Worley</w:t>
            </w:r>
            <w:r w:rsidR="00F4291D">
              <w:rPr>
                <w:rFonts w:ascii="Tw Cen MT" w:hAnsi="Tw Cen MT" w:cs="Arial"/>
                <w:color w:val="auto"/>
                <w:sz w:val="24"/>
                <w:szCs w:val="24"/>
              </w:rPr>
              <w:t>, Darryl Rivera, Candida Rocha</w:t>
            </w:r>
          </w:p>
        </w:tc>
      </w:tr>
      <w:tr w:rsidR="00531C69" w:rsidRPr="00C06EC3" w14:paraId="0FC23AF5" w14:textId="77777777" w:rsidTr="00995FF9">
        <w:trPr>
          <w:cantSplit/>
          <w:trHeight w:val="242"/>
        </w:trPr>
        <w:tc>
          <w:tcPr>
            <w:tcW w:w="1655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0E75AED1" w14:textId="77777777" w:rsidR="00531C69" w:rsidRPr="0069576F" w:rsidRDefault="00076CE1">
            <w:pPr>
              <w:spacing w:before="60" w:after="60"/>
              <w:jc w:val="right"/>
              <w:rPr>
                <w:rFonts w:ascii="Tw Cen MT" w:hAnsi="Tw Cen MT" w:cs="Arial"/>
                <w:b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Meeting Purpose:</w:t>
            </w:r>
          </w:p>
        </w:tc>
        <w:tc>
          <w:tcPr>
            <w:tcW w:w="8332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53C0351B" w14:textId="1164CE13" w:rsidR="00531C69" w:rsidRPr="0069576F" w:rsidRDefault="00D06A61" w:rsidP="00672025">
            <w:pPr>
              <w:pStyle w:val="List"/>
              <w:numPr>
                <w:ilvl w:val="0"/>
                <w:numId w:val="3"/>
              </w:numPr>
              <w:spacing w:before="60" w:after="60"/>
              <w:rPr>
                <w:rFonts w:ascii="Tw Cen MT" w:hAnsi="Tw Cen MT" w:cs="Arial"/>
                <w:color w:val="auto"/>
                <w:szCs w:val="24"/>
              </w:rPr>
            </w:pPr>
            <w:r>
              <w:rPr>
                <w:rFonts w:ascii="Tw Cen MT" w:hAnsi="Tw Cen MT" w:cs="Arial"/>
                <w:color w:val="auto"/>
                <w:szCs w:val="24"/>
              </w:rPr>
              <w:t>September</w:t>
            </w:r>
            <w:r w:rsidR="009A3FC4" w:rsidRPr="0069576F">
              <w:rPr>
                <w:rFonts w:ascii="Tw Cen MT" w:hAnsi="Tw Cen MT" w:cs="Arial"/>
                <w:color w:val="auto"/>
                <w:szCs w:val="24"/>
              </w:rPr>
              <w:t xml:space="preserve"> 2018</w:t>
            </w:r>
            <w:r w:rsidR="00735E2C" w:rsidRPr="0069576F">
              <w:rPr>
                <w:rFonts w:ascii="Tw Cen MT" w:hAnsi="Tw Cen MT" w:cs="Arial"/>
                <w:color w:val="auto"/>
                <w:szCs w:val="24"/>
              </w:rPr>
              <w:t xml:space="preserve"> </w:t>
            </w:r>
            <w:r w:rsidR="00D83843" w:rsidRPr="0069576F">
              <w:rPr>
                <w:rFonts w:ascii="Tw Cen MT" w:hAnsi="Tw Cen MT" w:cs="Arial"/>
                <w:color w:val="auto"/>
                <w:szCs w:val="24"/>
              </w:rPr>
              <w:t xml:space="preserve">meeting of </w:t>
            </w:r>
            <w:r w:rsidR="005D58D1" w:rsidRPr="0069576F">
              <w:rPr>
                <w:rFonts w:ascii="Tw Cen MT" w:hAnsi="Tw Cen MT" w:cs="Arial"/>
                <w:color w:val="auto"/>
                <w:szCs w:val="24"/>
              </w:rPr>
              <w:t xml:space="preserve">the </w:t>
            </w:r>
            <w:r w:rsidR="00FD5E84" w:rsidRPr="0069576F">
              <w:rPr>
                <w:rFonts w:ascii="Tw Cen MT" w:hAnsi="Tw Cen MT" w:cs="Arial"/>
                <w:color w:val="auto"/>
                <w:szCs w:val="24"/>
              </w:rPr>
              <w:t xml:space="preserve">University </w:t>
            </w:r>
            <w:r w:rsidR="00735E2C" w:rsidRPr="0069576F">
              <w:rPr>
                <w:rFonts w:ascii="Tw Cen MT" w:hAnsi="Tw Cen MT" w:cs="Arial"/>
                <w:color w:val="auto"/>
                <w:szCs w:val="24"/>
              </w:rPr>
              <w:t>Staff Council</w:t>
            </w:r>
          </w:p>
        </w:tc>
      </w:tr>
      <w:tr w:rsidR="00531C69" w:rsidRPr="00C06EC3" w14:paraId="73C493CA" w14:textId="77777777" w:rsidTr="00995FF9">
        <w:trPr>
          <w:cantSplit/>
          <w:trHeight w:val="644"/>
        </w:trPr>
        <w:tc>
          <w:tcPr>
            <w:tcW w:w="1655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295C7CEE" w14:textId="77777777" w:rsidR="00531C69" w:rsidRPr="00C06EC3" w:rsidRDefault="00076CE1">
            <w:pPr>
              <w:spacing w:before="60" w:after="60"/>
              <w:jc w:val="right"/>
              <w:rPr>
                <w:rFonts w:ascii="Tw Cen MT" w:hAnsi="Tw Cen MT" w:cs="Arial"/>
                <w:b/>
                <w:sz w:val="24"/>
                <w:szCs w:val="24"/>
              </w:rPr>
            </w:pPr>
            <w:r w:rsidRPr="00C06EC3">
              <w:rPr>
                <w:rFonts w:ascii="Tw Cen MT" w:hAnsi="Tw Cen MT" w:cs="Arial"/>
                <w:b/>
                <w:sz w:val="24"/>
                <w:szCs w:val="24"/>
              </w:rPr>
              <w:t>Preparation:</w:t>
            </w:r>
          </w:p>
        </w:tc>
        <w:tc>
          <w:tcPr>
            <w:tcW w:w="8332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5C318B94" w14:textId="77777777" w:rsidR="00531C69" w:rsidRPr="00C06EC3" w:rsidRDefault="00076CE1">
            <w:pPr>
              <w:pStyle w:val="ListParagraph"/>
              <w:numPr>
                <w:ilvl w:val="0"/>
                <w:numId w:val="2"/>
              </w:numPr>
              <w:spacing w:before="60" w:after="60"/>
              <w:rPr>
                <w:rFonts w:ascii="Tw Cen MT" w:hAnsi="Tw Cen MT" w:cs="Arial"/>
                <w:sz w:val="24"/>
                <w:szCs w:val="24"/>
              </w:rPr>
            </w:pPr>
            <w:r w:rsidRPr="00C06EC3">
              <w:rPr>
                <w:rFonts w:ascii="Tw Cen MT" w:hAnsi="Tw Cen MT" w:cs="Arial"/>
                <w:sz w:val="24"/>
                <w:szCs w:val="24"/>
              </w:rPr>
              <w:t xml:space="preserve">Review </w:t>
            </w:r>
            <w:r w:rsidR="00623796" w:rsidRPr="00C06EC3">
              <w:rPr>
                <w:rFonts w:ascii="Tw Cen MT" w:hAnsi="Tw Cen MT" w:cs="Arial"/>
                <w:sz w:val="24"/>
                <w:szCs w:val="24"/>
              </w:rPr>
              <w:t xml:space="preserve">any </w:t>
            </w:r>
            <w:r w:rsidRPr="00C06EC3">
              <w:rPr>
                <w:rFonts w:ascii="Tw Cen MT" w:hAnsi="Tw Cen MT" w:cs="Arial"/>
                <w:sz w:val="24"/>
                <w:szCs w:val="24"/>
              </w:rPr>
              <w:t>documents e-mailed prior (Please bring copies to the meeting)</w:t>
            </w:r>
          </w:p>
        </w:tc>
      </w:tr>
      <w:tr w:rsidR="00531C69" w:rsidRPr="00C06EC3" w14:paraId="49EF74F7" w14:textId="77777777" w:rsidTr="00995FF9">
        <w:trPr>
          <w:trHeight w:val="341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78" w:type="dxa"/>
            </w:tcMar>
          </w:tcPr>
          <w:p w14:paraId="5766A338" w14:textId="77777777" w:rsidR="00531C69" w:rsidRPr="00C06EC3" w:rsidRDefault="00076CE1">
            <w:pPr>
              <w:rPr>
                <w:rFonts w:ascii="Tw Cen MT" w:hAnsi="Tw Cen MT" w:cs="Arial"/>
                <w:b/>
                <w:sz w:val="24"/>
                <w:szCs w:val="24"/>
              </w:rPr>
            </w:pPr>
            <w:r w:rsidRPr="00C06EC3">
              <w:rPr>
                <w:rFonts w:ascii="Tw Cen MT" w:hAnsi="Tw Cen MT" w:cs="Arial"/>
                <w:b/>
                <w:sz w:val="24"/>
                <w:szCs w:val="24"/>
              </w:rPr>
              <w:t>Start Time</w:t>
            </w:r>
          </w:p>
        </w:tc>
        <w:tc>
          <w:tcPr>
            <w:tcW w:w="701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93" w:type="dxa"/>
            </w:tcMar>
          </w:tcPr>
          <w:p w14:paraId="1790787B" w14:textId="77777777" w:rsidR="00531C69" w:rsidRPr="00C06EC3" w:rsidRDefault="00076CE1">
            <w:pPr>
              <w:rPr>
                <w:rFonts w:ascii="Tw Cen MT" w:hAnsi="Tw Cen MT" w:cs="Arial"/>
                <w:b/>
                <w:sz w:val="24"/>
                <w:szCs w:val="24"/>
              </w:rPr>
            </w:pPr>
            <w:r w:rsidRPr="00C06EC3">
              <w:rPr>
                <w:rFonts w:ascii="Tw Cen MT" w:hAnsi="Tw Cen MT" w:cs="Arial"/>
                <w:b/>
                <w:sz w:val="24"/>
                <w:szCs w:val="24"/>
              </w:rPr>
              <w:t>Agenda Items</w:t>
            </w:r>
          </w:p>
        </w:tc>
        <w:tc>
          <w:tcPr>
            <w:tcW w:w="1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93" w:type="dxa"/>
            </w:tcMar>
          </w:tcPr>
          <w:p w14:paraId="1C6AD80F" w14:textId="77777777" w:rsidR="00531C69" w:rsidRPr="00C06EC3" w:rsidRDefault="00076CE1">
            <w:pPr>
              <w:rPr>
                <w:rFonts w:ascii="Tw Cen MT" w:hAnsi="Tw Cen MT" w:cs="Arial"/>
                <w:b/>
                <w:sz w:val="24"/>
                <w:szCs w:val="24"/>
              </w:rPr>
            </w:pPr>
            <w:r w:rsidRPr="00C06EC3">
              <w:rPr>
                <w:rFonts w:ascii="Tw Cen MT" w:hAnsi="Tw Cen MT" w:cs="Arial"/>
                <w:b/>
                <w:sz w:val="24"/>
                <w:szCs w:val="24"/>
              </w:rPr>
              <w:t>Process/Responsible</w:t>
            </w:r>
          </w:p>
        </w:tc>
      </w:tr>
      <w:tr w:rsidR="002A7204" w:rsidRPr="00C06EC3" w14:paraId="2BA9A357" w14:textId="77777777" w:rsidTr="00995FF9">
        <w:trPr>
          <w:trHeight w:val="341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7B51435D" w14:textId="25EC0EAF" w:rsidR="002A7204" w:rsidRPr="00C06EC3" w:rsidRDefault="002A7204">
            <w:pPr>
              <w:rPr>
                <w:rFonts w:ascii="Tw Cen MT" w:hAnsi="Tw Cen MT" w:cs="Arial"/>
                <w:sz w:val="24"/>
                <w:szCs w:val="24"/>
              </w:rPr>
            </w:pPr>
            <w:r w:rsidRPr="00C06EC3">
              <w:rPr>
                <w:rFonts w:ascii="Tw Cen MT" w:hAnsi="Tw Cen MT" w:cs="Arial"/>
                <w:sz w:val="24"/>
                <w:szCs w:val="24"/>
              </w:rPr>
              <w:t>12:30pm</w:t>
            </w:r>
          </w:p>
        </w:tc>
        <w:tc>
          <w:tcPr>
            <w:tcW w:w="701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77924663" w14:textId="16B0CF7C" w:rsidR="002A7204" w:rsidRPr="00A07810" w:rsidRDefault="002A7204" w:rsidP="006E2CF9">
            <w:pPr>
              <w:rPr>
                <w:rFonts w:ascii="Tw Cen MT" w:hAnsi="Tw Cen MT" w:cs="Arial"/>
                <w:sz w:val="24"/>
                <w:szCs w:val="24"/>
              </w:rPr>
            </w:pPr>
            <w:r w:rsidRPr="00A07810">
              <w:rPr>
                <w:rFonts w:ascii="Tw Cen MT" w:hAnsi="Tw Cen MT" w:cs="Arial"/>
                <w:sz w:val="24"/>
                <w:szCs w:val="24"/>
              </w:rPr>
              <w:t xml:space="preserve">Lunch </w:t>
            </w:r>
            <w:r w:rsidR="006E2CF9">
              <w:rPr>
                <w:rFonts w:ascii="Tw Cen MT" w:hAnsi="Tw Cen MT" w:cs="Arial"/>
                <w:sz w:val="24"/>
                <w:szCs w:val="24"/>
              </w:rPr>
              <w:t>wa</w:t>
            </w:r>
            <w:r w:rsidRPr="00A07810">
              <w:rPr>
                <w:rFonts w:ascii="Tw Cen MT" w:hAnsi="Tw Cen MT" w:cs="Arial"/>
                <w:sz w:val="24"/>
                <w:szCs w:val="24"/>
              </w:rPr>
              <w:t>s available</w:t>
            </w:r>
          </w:p>
        </w:tc>
        <w:tc>
          <w:tcPr>
            <w:tcW w:w="1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41A32AB1" w14:textId="11A91E9C" w:rsidR="002A7204" w:rsidRPr="00C06EC3" w:rsidRDefault="00D20213" w:rsidP="004421F3">
            <w:pPr>
              <w:rPr>
                <w:rFonts w:ascii="Tw Cen MT" w:hAnsi="Tw Cen MT" w:cs="Arial"/>
                <w:sz w:val="24"/>
                <w:szCs w:val="24"/>
              </w:rPr>
            </w:pPr>
            <w:r w:rsidRPr="00C06EC3">
              <w:rPr>
                <w:rFonts w:ascii="Tw Cen MT" w:hAnsi="Tw Cen MT" w:cs="Arial"/>
                <w:sz w:val="24"/>
                <w:szCs w:val="24"/>
              </w:rPr>
              <w:t>Campus Center 2</w:t>
            </w:r>
            <w:r w:rsidR="00D06A61">
              <w:rPr>
                <w:rFonts w:ascii="Tw Cen MT" w:hAnsi="Tw Cen MT" w:cs="Arial"/>
                <w:sz w:val="24"/>
                <w:szCs w:val="24"/>
              </w:rPr>
              <w:t>30</w:t>
            </w:r>
          </w:p>
        </w:tc>
      </w:tr>
      <w:tr w:rsidR="00531C69" w:rsidRPr="00C06EC3" w14:paraId="55794F9B" w14:textId="77777777" w:rsidTr="00995FF9">
        <w:trPr>
          <w:trHeight w:val="341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02BC8ABF" w14:textId="7F2E356A" w:rsidR="00531C69" w:rsidRPr="00C06EC3" w:rsidRDefault="00D20213">
            <w:pPr>
              <w:rPr>
                <w:rFonts w:ascii="Tw Cen MT" w:hAnsi="Tw Cen MT" w:cs="Arial"/>
                <w:sz w:val="24"/>
                <w:szCs w:val="24"/>
              </w:rPr>
            </w:pPr>
            <w:r w:rsidRPr="00C06EC3">
              <w:rPr>
                <w:rFonts w:ascii="Tw Cen MT" w:hAnsi="Tw Cen MT" w:cs="Arial"/>
                <w:sz w:val="24"/>
                <w:szCs w:val="24"/>
              </w:rPr>
              <w:t>1:00pm</w:t>
            </w:r>
          </w:p>
        </w:tc>
        <w:tc>
          <w:tcPr>
            <w:tcW w:w="701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16236654" w14:textId="1A9FFE7C" w:rsidR="00531C69" w:rsidRPr="00A07810" w:rsidRDefault="00D06A61" w:rsidP="006E2CF9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May</w:t>
            </w:r>
            <w:r w:rsidR="0069576F">
              <w:rPr>
                <w:rFonts w:ascii="Tw Cen MT" w:hAnsi="Tw Cen MT" w:cs="Arial"/>
                <w:sz w:val="24"/>
                <w:szCs w:val="24"/>
              </w:rPr>
              <w:t xml:space="preserve"> </w:t>
            </w:r>
            <w:r w:rsidR="006E2CF9">
              <w:rPr>
                <w:rFonts w:ascii="Tw Cen MT" w:hAnsi="Tw Cen MT" w:cs="Arial"/>
                <w:sz w:val="24"/>
                <w:szCs w:val="24"/>
              </w:rPr>
              <w:t>m</w:t>
            </w:r>
            <w:r w:rsidR="0069576F">
              <w:rPr>
                <w:rFonts w:ascii="Tw Cen MT" w:hAnsi="Tw Cen MT" w:cs="Arial"/>
                <w:sz w:val="24"/>
                <w:szCs w:val="24"/>
              </w:rPr>
              <w:t>inutes</w:t>
            </w:r>
            <w:r w:rsidR="006E2CF9">
              <w:rPr>
                <w:rFonts w:ascii="Tw Cen MT" w:hAnsi="Tw Cen MT" w:cs="Arial"/>
                <w:sz w:val="24"/>
                <w:szCs w:val="24"/>
              </w:rPr>
              <w:t xml:space="preserve"> were approved</w:t>
            </w:r>
          </w:p>
        </w:tc>
        <w:tc>
          <w:tcPr>
            <w:tcW w:w="1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67196D0C" w14:textId="4C114084" w:rsidR="00531C69" w:rsidRPr="00C06EC3" w:rsidRDefault="00A07810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 xml:space="preserve">Karen Quackenbush </w:t>
            </w:r>
          </w:p>
        </w:tc>
      </w:tr>
      <w:tr w:rsidR="00D06A61" w:rsidRPr="00C06EC3" w14:paraId="277B8FC4" w14:textId="77777777" w:rsidTr="00995FF9">
        <w:trPr>
          <w:trHeight w:val="341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0D044B82" w14:textId="6FEABD91" w:rsidR="00D06A61" w:rsidRDefault="00D06A61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1:05pm</w:t>
            </w:r>
          </w:p>
        </w:tc>
        <w:tc>
          <w:tcPr>
            <w:tcW w:w="701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78D17438" w14:textId="6BB7D689" w:rsidR="00D06A61" w:rsidRDefault="00D06A61" w:rsidP="00D06A61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Introduction of SC Members</w:t>
            </w:r>
            <w:r w:rsidR="002F459B">
              <w:rPr>
                <w:rFonts w:ascii="Tw Cen MT" w:hAnsi="Tw Cen MT" w:cs="Arial"/>
                <w:sz w:val="24"/>
                <w:szCs w:val="24"/>
              </w:rPr>
              <w:t xml:space="preserve"> – Open position in REDCO</w:t>
            </w:r>
          </w:p>
        </w:tc>
        <w:tc>
          <w:tcPr>
            <w:tcW w:w="1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166478D0" w14:textId="1B5B789D" w:rsidR="00D06A61" w:rsidRDefault="00D06A61">
            <w:pPr>
              <w:rPr>
                <w:rFonts w:ascii="Tw Cen MT" w:hAnsi="Tw Cen MT" w:cs="Arial"/>
                <w:color w:val="auto"/>
                <w:sz w:val="24"/>
                <w:szCs w:val="24"/>
              </w:rPr>
            </w:pPr>
            <w:r>
              <w:rPr>
                <w:rFonts w:ascii="Tw Cen MT" w:hAnsi="Tw Cen MT" w:cs="Arial"/>
                <w:color w:val="auto"/>
                <w:sz w:val="24"/>
                <w:szCs w:val="24"/>
              </w:rPr>
              <w:t>Karen Quackenbush</w:t>
            </w:r>
          </w:p>
        </w:tc>
      </w:tr>
      <w:tr w:rsidR="00D06A61" w:rsidRPr="00C06EC3" w14:paraId="728C33C9" w14:textId="77777777" w:rsidTr="00995FF9">
        <w:trPr>
          <w:trHeight w:val="341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1CE6B4F2" w14:textId="5D60720F" w:rsidR="00D06A61" w:rsidRDefault="00D06A61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1:15pm</w:t>
            </w:r>
          </w:p>
        </w:tc>
        <w:tc>
          <w:tcPr>
            <w:tcW w:w="701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6F102606" w14:textId="77777777" w:rsidR="00D06A61" w:rsidRDefault="00D06A61" w:rsidP="006E2CF9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 xml:space="preserve">2018-2019 Staff Council E-Board Elections – All positions </w:t>
            </w:r>
            <w:r w:rsidR="006E2CF9">
              <w:rPr>
                <w:rFonts w:ascii="Tw Cen MT" w:hAnsi="Tw Cen MT" w:cs="Arial"/>
                <w:sz w:val="24"/>
                <w:szCs w:val="24"/>
              </w:rPr>
              <w:t>we</w:t>
            </w:r>
            <w:r>
              <w:rPr>
                <w:rFonts w:ascii="Tw Cen MT" w:hAnsi="Tw Cen MT" w:cs="Arial"/>
                <w:sz w:val="24"/>
                <w:szCs w:val="24"/>
              </w:rPr>
              <w:t>re available – President, Vice President, Executive Secretary</w:t>
            </w:r>
          </w:p>
          <w:p w14:paraId="59B86C3F" w14:textId="7AF92D08" w:rsidR="006E2CF9" w:rsidRDefault="006E2CF9" w:rsidP="006E2CF9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 xml:space="preserve">Karen Quackenbush was re-elected to serve as President. She will serve one year before her term on the council ends. Staci Mongelli </w:t>
            </w:r>
            <w:proofErr w:type="gramStart"/>
            <w:r>
              <w:rPr>
                <w:rFonts w:ascii="Tw Cen MT" w:hAnsi="Tw Cen MT" w:cs="Arial"/>
                <w:sz w:val="24"/>
                <w:szCs w:val="24"/>
              </w:rPr>
              <w:t>was elected</w:t>
            </w:r>
            <w:proofErr w:type="gramEnd"/>
            <w:r>
              <w:rPr>
                <w:rFonts w:ascii="Tw Cen MT" w:hAnsi="Tw Cen MT" w:cs="Arial"/>
                <w:sz w:val="24"/>
                <w:szCs w:val="24"/>
              </w:rPr>
              <w:t xml:space="preserve"> to Vice President. Mike </w:t>
            </w:r>
            <w:proofErr w:type="spellStart"/>
            <w:r>
              <w:rPr>
                <w:rFonts w:ascii="Tw Cen MT" w:hAnsi="Tw Cen MT" w:cs="Arial"/>
                <w:sz w:val="24"/>
                <w:szCs w:val="24"/>
              </w:rPr>
              <w:t>Dabrowski</w:t>
            </w:r>
            <w:proofErr w:type="spellEnd"/>
            <w:r>
              <w:rPr>
                <w:rFonts w:ascii="Tw Cen MT" w:hAnsi="Tw Cen MT" w:cs="Arial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w Cen MT" w:hAnsi="Tw Cen MT" w:cs="Arial"/>
                <w:sz w:val="24"/>
                <w:szCs w:val="24"/>
              </w:rPr>
              <w:t>was elected</w:t>
            </w:r>
            <w:proofErr w:type="gramEnd"/>
            <w:r>
              <w:rPr>
                <w:rFonts w:ascii="Tw Cen MT" w:hAnsi="Tw Cen MT" w:cs="Arial"/>
                <w:sz w:val="24"/>
                <w:szCs w:val="24"/>
              </w:rPr>
              <w:t xml:space="preserve"> to Executive Secretary.</w:t>
            </w:r>
          </w:p>
        </w:tc>
        <w:tc>
          <w:tcPr>
            <w:tcW w:w="1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131D9FE8" w14:textId="660BB42E" w:rsidR="00D06A61" w:rsidRDefault="00D06A61">
            <w:pPr>
              <w:rPr>
                <w:rFonts w:ascii="Tw Cen MT" w:hAnsi="Tw Cen MT" w:cs="Arial"/>
                <w:color w:val="auto"/>
                <w:sz w:val="24"/>
                <w:szCs w:val="24"/>
              </w:rPr>
            </w:pPr>
            <w:r>
              <w:rPr>
                <w:rFonts w:ascii="Tw Cen MT" w:hAnsi="Tw Cen MT" w:cs="Arial"/>
                <w:color w:val="auto"/>
                <w:sz w:val="24"/>
                <w:szCs w:val="24"/>
              </w:rPr>
              <w:t>Karen Quackenbush</w:t>
            </w:r>
          </w:p>
        </w:tc>
      </w:tr>
      <w:tr w:rsidR="005A69D7" w:rsidRPr="00C06EC3" w14:paraId="776D9C0D" w14:textId="77777777" w:rsidTr="00995FF9">
        <w:trPr>
          <w:trHeight w:val="341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04912284" w14:textId="20435654" w:rsidR="005A69D7" w:rsidRPr="00C06EC3" w:rsidRDefault="00D06A61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1:25</w:t>
            </w:r>
            <w:r w:rsidR="00E90320" w:rsidRPr="00C06EC3">
              <w:rPr>
                <w:rFonts w:ascii="Tw Cen MT" w:hAnsi="Tw Cen MT" w:cs="Arial"/>
                <w:sz w:val="24"/>
                <w:szCs w:val="24"/>
              </w:rPr>
              <w:t>p</w:t>
            </w:r>
            <w:r w:rsidR="005A69D7" w:rsidRPr="00C06EC3">
              <w:rPr>
                <w:rFonts w:ascii="Tw Cen MT" w:hAnsi="Tw Cen MT" w:cs="Arial"/>
                <w:sz w:val="24"/>
                <w:szCs w:val="24"/>
              </w:rPr>
              <w:t>m</w:t>
            </w:r>
          </w:p>
        </w:tc>
        <w:tc>
          <w:tcPr>
            <w:tcW w:w="701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767424DC" w14:textId="77777777" w:rsidR="009C28B7" w:rsidRDefault="00D06A61" w:rsidP="00D06A61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 xml:space="preserve">NJIT Recycling Initiative </w:t>
            </w:r>
          </w:p>
          <w:p w14:paraId="4EE5D6ED" w14:textId="6B49129C" w:rsidR="006E2CF9" w:rsidRPr="006E2CF9" w:rsidRDefault="006E2CF9" w:rsidP="006E2CF9">
            <w:pPr>
              <w:pStyle w:val="ListParagraph"/>
              <w:numPr>
                <w:ilvl w:val="0"/>
                <w:numId w:val="47"/>
              </w:num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 xml:space="preserve">Presentation by NJIT Green, a new student organization working on recycling initiatives for NJIT. Their presentation </w:t>
            </w:r>
            <w:proofErr w:type="gramStart"/>
            <w:r>
              <w:rPr>
                <w:rFonts w:ascii="Tw Cen MT" w:hAnsi="Tw Cen MT" w:cs="Arial"/>
                <w:sz w:val="24"/>
                <w:szCs w:val="24"/>
              </w:rPr>
              <w:t>will be circulated</w:t>
            </w:r>
            <w:proofErr w:type="gramEnd"/>
            <w:r>
              <w:rPr>
                <w:rFonts w:ascii="Tw Cen MT" w:hAnsi="Tw Cen MT" w:cs="Arial"/>
                <w:sz w:val="24"/>
                <w:szCs w:val="24"/>
              </w:rPr>
              <w:t xml:space="preserve">. </w:t>
            </w:r>
          </w:p>
        </w:tc>
        <w:tc>
          <w:tcPr>
            <w:tcW w:w="1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62732C0B" w14:textId="20BED467" w:rsidR="005A69D7" w:rsidRPr="00C06EC3" w:rsidRDefault="00D06A61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color w:val="auto"/>
                <w:sz w:val="24"/>
                <w:szCs w:val="24"/>
              </w:rPr>
              <w:t>Rick Cruz/</w:t>
            </w:r>
            <w:proofErr w:type="spellStart"/>
            <w:r>
              <w:rPr>
                <w:rFonts w:ascii="Tw Cen MT" w:hAnsi="Tw Cen MT" w:cs="Arial"/>
                <w:color w:val="auto"/>
                <w:sz w:val="24"/>
                <w:szCs w:val="24"/>
              </w:rPr>
              <w:t>Shanee</w:t>
            </w:r>
            <w:proofErr w:type="spellEnd"/>
            <w:r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w Cen MT" w:hAnsi="Tw Cen MT" w:cs="Arial"/>
                <w:color w:val="auto"/>
                <w:sz w:val="24"/>
                <w:szCs w:val="24"/>
              </w:rPr>
              <w:t>Halevi</w:t>
            </w:r>
            <w:proofErr w:type="spellEnd"/>
          </w:p>
        </w:tc>
      </w:tr>
      <w:tr w:rsidR="001C79E4" w:rsidRPr="00C06EC3" w14:paraId="3D629FA8" w14:textId="77777777" w:rsidTr="00A1231F">
        <w:trPr>
          <w:trHeight w:val="1538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187195D7" w14:textId="52F99CBD" w:rsidR="001C79E4" w:rsidRPr="0069576F" w:rsidRDefault="001C79E4" w:rsidP="001C79E4">
            <w:pPr>
              <w:rPr>
                <w:rFonts w:ascii="Tw Cen MT" w:hAnsi="Tw Cen MT" w:cs="Arial"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1:</w:t>
            </w:r>
            <w:r w:rsidR="00B51F06">
              <w:rPr>
                <w:rFonts w:ascii="Tw Cen MT" w:hAnsi="Tw Cen MT" w:cs="Arial"/>
                <w:color w:val="auto"/>
                <w:sz w:val="24"/>
                <w:szCs w:val="24"/>
              </w:rPr>
              <w:t>45</w:t>
            </w: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pm</w:t>
            </w:r>
          </w:p>
        </w:tc>
        <w:tc>
          <w:tcPr>
            <w:tcW w:w="701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6F7237E0" w14:textId="77777777" w:rsidR="001C79E4" w:rsidRPr="0069576F" w:rsidRDefault="001C79E4" w:rsidP="001C79E4">
            <w:pPr>
              <w:rPr>
                <w:rFonts w:ascii="Tw Cen MT" w:hAnsi="Tw Cen MT" w:cs="Arial"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Committee Reports </w:t>
            </w:r>
          </w:p>
          <w:p w14:paraId="0BD67E1F" w14:textId="38081A7D" w:rsidR="001C79E4" w:rsidRDefault="0069576F" w:rsidP="001C79E4">
            <w:pPr>
              <w:pStyle w:val="ListParagraph"/>
              <w:numPr>
                <w:ilvl w:val="0"/>
                <w:numId w:val="21"/>
              </w:numPr>
              <w:rPr>
                <w:rFonts w:ascii="Tw Cen MT" w:hAnsi="Tw Cen MT" w:cs="Arial"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Committee on Finance</w:t>
            </w:r>
            <w:r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– Jasmine Howard</w:t>
            </w:r>
            <w:r w:rsidR="006E2CF9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will remain on this committee </w:t>
            </w:r>
          </w:p>
          <w:p w14:paraId="16C56BE4" w14:textId="14FA69C4" w:rsidR="0069576F" w:rsidRDefault="001C79E4" w:rsidP="0069576F">
            <w:pPr>
              <w:pStyle w:val="ListParagraph"/>
              <w:numPr>
                <w:ilvl w:val="0"/>
                <w:numId w:val="21"/>
              </w:numPr>
              <w:rPr>
                <w:rFonts w:ascii="Tw Cen MT" w:hAnsi="Tw Cen MT" w:cs="Arial"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S</w:t>
            </w:r>
            <w:r w:rsidR="0069576F">
              <w:rPr>
                <w:rFonts w:ascii="Tw Cen MT" w:hAnsi="Tw Cen MT" w:cs="Arial"/>
                <w:color w:val="auto"/>
                <w:sz w:val="24"/>
                <w:szCs w:val="24"/>
              </w:rPr>
              <w:t>trategic Planning Steering Comm. – Elizabeth Limbrick</w:t>
            </w:r>
            <w:r w:rsidR="00A1231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</w:t>
            </w:r>
            <w:proofErr w:type="gramStart"/>
            <w:r w:rsidR="00A1231F">
              <w:rPr>
                <w:rFonts w:ascii="Tw Cen MT" w:hAnsi="Tw Cen MT" w:cs="Arial"/>
                <w:color w:val="auto"/>
                <w:sz w:val="24"/>
                <w:szCs w:val="24"/>
              </w:rPr>
              <w:t>will be contacted</w:t>
            </w:r>
            <w:proofErr w:type="gramEnd"/>
            <w:r w:rsidR="00A1231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to see if she still wants to be on the committee.  If she does not, </w:t>
            </w:r>
            <w:r w:rsidR="006E2CF9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Michelle </w:t>
            </w:r>
            <w:proofErr w:type="spellStart"/>
            <w:r w:rsidR="006E2CF9">
              <w:rPr>
                <w:rFonts w:ascii="Tw Cen MT" w:hAnsi="Tw Cen MT" w:cs="Arial"/>
                <w:color w:val="auto"/>
                <w:sz w:val="24"/>
                <w:szCs w:val="24"/>
              </w:rPr>
              <w:t>Llado-Wrzos</w:t>
            </w:r>
            <w:proofErr w:type="spellEnd"/>
            <w:r w:rsidR="00A1231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will sit on this committee.  </w:t>
            </w:r>
          </w:p>
          <w:p w14:paraId="3C3F135F" w14:textId="37A10735" w:rsidR="00A01DF3" w:rsidRDefault="001C79E4" w:rsidP="0069576F">
            <w:pPr>
              <w:pStyle w:val="ListParagraph"/>
              <w:numPr>
                <w:ilvl w:val="0"/>
                <w:numId w:val="21"/>
              </w:numPr>
              <w:rPr>
                <w:rFonts w:ascii="Tw Cen MT" w:hAnsi="Tw Cen MT" w:cs="Arial"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Comm. On Campus Life </w:t>
            </w:r>
            <w:r w:rsidR="0069576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– </w:t>
            </w:r>
            <w:r w:rsidR="006E2CF9" w:rsidRPr="00A1231F">
              <w:rPr>
                <w:rFonts w:ascii="Tw Cen MT" w:hAnsi="Tw Cen MT" w:cs="Arial"/>
                <w:color w:val="auto"/>
                <w:sz w:val="24"/>
                <w:szCs w:val="24"/>
              </w:rPr>
              <w:t>Voila Clyburn</w:t>
            </w:r>
            <w:r w:rsidR="006E2CF9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will sit on this committee. There is a meeting </w:t>
            </w:r>
            <w:r w:rsidR="00D06A61">
              <w:rPr>
                <w:rFonts w:ascii="Tw Cen MT" w:hAnsi="Tw Cen MT" w:cs="Arial"/>
                <w:color w:val="auto"/>
                <w:sz w:val="24"/>
                <w:szCs w:val="24"/>
              </w:rPr>
              <w:t>on 10/4 @ 10am-11:30am – Location TBA</w:t>
            </w:r>
          </w:p>
          <w:p w14:paraId="23D2C119" w14:textId="018A9DA2" w:rsidR="009D273B" w:rsidRDefault="001C79E4" w:rsidP="001C79E4">
            <w:pPr>
              <w:pStyle w:val="ListParagraph"/>
              <w:numPr>
                <w:ilvl w:val="0"/>
                <w:numId w:val="21"/>
              </w:numPr>
              <w:rPr>
                <w:rFonts w:ascii="Tw Cen MT" w:hAnsi="Tw Cen MT" w:cs="Arial"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Comm. On Information Systems</w:t>
            </w:r>
            <w:r w:rsidR="009D273B" w:rsidRPr="0069576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&amp; Communications</w:t>
            </w:r>
            <w:r w:rsidR="0069576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– </w:t>
            </w:r>
            <w:r w:rsidR="006E2CF9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Rich Martinez will sit on this committee. </w:t>
            </w:r>
          </w:p>
          <w:p w14:paraId="003191BD" w14:textId="6CA566BD" w:rsidR="00F13ABF" w:rsidRDefault="001C79E4" w:rsidP="00F13ABF">
            <w:pPr>
              <w:pStyle w:val="ListParagraph"/>
              <w:numPr>
                <w:ilvl w:val="0"/>
                <w:numId w:val="21"/>
              </w:numPr>
              <w:rPr>
                <w:rFonts w:ascii="Tw Cen MT" w:hAnsi="Tw Cen MT" w:cs="Arial"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lastRenderedPageBreak/>
              <w:t xml:space="preserve">Comm. On Human Resources </w:t>
            </w:r>
            <w:r w:rsidR="0069576F">
              <w:rPr>
                <w:rFonts w:ascii="Tw Cen MT" w:hAnsi="Tw Cen MT" w:cs="Arial"/>
                <w:color w:val="auto"/>
                <w:sz w:val="24"/>
                <w:szCs w:val="24"/>
              </w:rPr>
              <w:t>–</w:t>
            </w:r>
            <w:r w:rsidR="006E2CF9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Staci Mongelli, </w:t>
            </w:r>
            <w:proofErr w:type="spellStart"/>
            <w:r w:rsidR="006E2CF9">
              <w:rPr>
                <w:rFonts w:ascii="Tw Cen MT" w:hAnsi="Tw Cen MT" w:cs="Arial"/>
                <w:color w:val="auto"/>
                <w:sz w:val="24"/>
                <w:szCs w:val="24"/>
              </w:rPr>
              <w:t>Nisha</w:t>
            </w:r>
            <w:proofErr w:type="spellEnd"/>
            <w:r w:rsidR="006E2CF9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Reyes, </w:t>
            </w:r>
            <w:proofErr w:type="spellStart"/>
            <w:r w:rsidR="006E2CF9">
              <w:rPr>
                <w:rFonts w:ascii="Tw Cen MT" w:hAnsi="Tw Cen MT" w:cs="Arial"/>
                <w:color w:val="auto"/>
                <w:sz w:val="24"/>
                <w:szCs w:val="24"/>
              </w:rPr>
              <w:t>Ewa</w:t>
            </w:r>
            <w:proofErr w:type="spellEnd"/>
            <w:r w:rsidR="006E2CF9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</w:t>
            </w:r>
            <w:proofErr w:type="spellStart"/>
            <w:r w:rsidR="006E2CF9">
              <w:rPr>
                <w:rFonts w:ascii="Tw Cen MT" w:hAnsi="Tw Cen MT" w:cs="Arial"/>
                <w:color w:val="auto"/>
                <w:sz w:val="24"/>
                <w:szCs w:val="24"/>
              </w:rPr>
              <w:t>Staromiejska</w:t>
            </w:r>
            <w:proofErr w:type="spellEnd"/>
            <w:r w:rsidR="006E2CF9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, and </w:t>
            </w:r>
            <w:r w:rsidR="006E2CF9" w:rsidRPr="00A1231F">
              <w:rPr>
                <w:rFonts w:ascii="Tw Cen MT" w:hAnsi="Tw Cen MT" w:cs="Arial"/>
                <w:color w:val="auto"/>
                <w:sz w:val="24"/>
                <w:szCs w:val="24"/>
              </w:rPr>
              <w:t>Viola Clyburn</w:t>
            </w:r>
            <w:r w:rsidR="006E2CF9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</w:t>
            </w:r>
          </w:p>
          <w:p w14:paraId="098538C6" w14:textId="52E9972B" w:rsidR="00663018" w:rsidRDefault="00663018" w:rsidP="00663018">
            <w:pPr>
              <w:pStyle w:val="ListParagraph"/>
              <w:numPr>
                <w:ilvl w:val="0"/>
                <w:numId w:val="46"/>
              </w:numPr>
              <w:rPr>
                <w:rFonts w:ascii="Tw Cen MT" w:hAnsi="Tw Cen MT" w:cs="Arial"/>
                <w:color w:val="auto"/>
                <w:sz w:val="24"/>
                <w:szCs w:val="24"/>
              </w:rPr>
            </w:pPr>
            <w:r>
              <w:rPr>
                <w:rFonts w:ascii="Tw Cen MT" w:hAnsi="Tw Cen MT" w:cs="Arial"/>
                <w:color w:val="auto"/>
                <w:sz w:val="24"/>
                <w:szCs w:val="24"/>
              </w:rPr>
              <w:t>Great Places to Work Survey data is back – Hope to have HR attend our meeting with results in November/December</w:t>
            </w:r>
          </w:p>
          <w:p w14:paraId="588E24B5" w14:textId="3BB5CB89" w:rsidR="009C28B7" w:rsidRPr="00B51F06" w:rsidRDefault="001C79E4" w:rsidP="006E2CF9">
            <w:pPr>
              <w:pStyle w:val="ListParagraph"/>
              <w:numPr>
                <w:ilvl w:val="0"/>
                <w:numId w:val="21"/>
              </w:numPr>
              <w:rPr>
                <w:rFonts w:ascii="Tw Cen MT" w:hAnsi="Tw Cen MT" w:cs="Arial"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C</w:t>
            </w:r>
            <w:r w:rsidR="00FF64F7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omm. </w:t>
            </w:r>
            <w:r w:rsidR="0069576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On Facilities – </w:t>
            </w:r>
            <w:r w:rsidR="006E2CF9">
              <w:rPr>
                <w:rFonts w:ascii="Tw Cen MT" w:hAnsi="Tw Cen MT" w:cs="Arial"/>
                <w:color w:val="auto"/>
                <w:sz w:val="24"/>
                <w:szCs w:val="24"/>
              </w:rPr>
              <w:t>Mark Massa will sit on this committee</w:t>
            </w:r>
          </w:p>
        </w:tc>
        <w:tc>
          <w:tcPr>
            <w:tcW w:w="1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60231828" w14:textId="650AAAB3" w:rsidR="001C79E4" w:rsidRPr="00C06EC3" w:rsidRDefault="001C79E4" w:rsidP="001C79E4">
            <w:pPr>
              <w:rPr>
                <w:rFonts w:ascii="Tw Cen MT" w:hAnsi="Tw Cen MT" w:cs="Arial"/>
                <w:sz w:val="24"/>
                <w:szCs w:val="24"/>
              </w:rPr>
            </w:pPr>
          </w:p>
        </w:tc>
      </w:tr>
      <w:tr w:rsidR="001C79E4" w:rsidRPr="00C06EC3" w14:paraId="672E6E14" w14:textId="77777777" w:rsidTr="00995FF9">
        <w:trPr>
          <w:trHeight w:val="341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46CEE43A" w14:textId="18D1DA36" w:rsidR="001C79E4" w:rsidRDefault="00EA79E3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1:55</w:t>
            </w:r>
            <w:r w:rsidR="001C79E4">
              <w:rPr>
                <w:rFonts w:ascii="Tw Cen MT" w:hAnsi="Tw Cen MT" w:cs="Arial"/>
                <w:sz w:val="24"/>
                <w:szCs w:val="24"/>
              </w:rPr>
              <w:t>pm</w:t>
            </w:r>
          </w:p>
        </w:tc>
        <w:tc>
          <w:tcPr>
            <w:tcW w:w="701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0A1660C9" w14:textId="6A80BF6C" w:rsidR="001C79E4" w:rsidRPr="004C332E" w:rsidRDefault="004C332E" w:rsidP="004C332E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O</w:t>
            </w:r>
            <w:r w:rsidR="001C79E4">
              <w:rPr>
                <w:rFonts w:ascii="Tw Cen MT" w:hAnsi="Tw Cen MT" w:cs="Arial"/>
                <w:sz w:val="24"/>
                <w:szCs w:val="24"/>
              </w:rPr>
              <w:t>pen action items</w:t>
            </w:r>
          </w:p>
        </w:tc>
        <w:tc>
          <w:tcPr>
            <w:tcW w:w="1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178BBF16" w14:textId="366632AC" w:rsidR="001C79E4" w:rsidRDefault="001C79E4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 xml:space="preserve">Karen Quackenbush </w:t>
            </w:r>
          </w:p>
        </w:tc>
      </w:tr>
      <w:tr w:rsidR="001C79E4" w:rsidRPr="00C06EC3" w14:paraId="54D32448" w14:textId="77777777" w:rsidTr="00995FF9">
        <w:trPr>
          <w:trHeight w:val="341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583E7B87" w14:textId="267BB531" w:rsidR="001C79E4" w:rsidRPr="00C06EC3" w:rsidRDefault="00EA79E3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2:05</w:t>
            </w:r>
            <w:r w:rsidR="001C79E4">
              <w:rPr>
                <w:rFonts w:ascii="Tw Cen MT" w:hAnsi="Tw Cen MT" w:cs="Arial"/>
                <w:sz w:val="24"/>
                <w:szCs w:val="24"/>
              </w:rPr>
              <w:t>pm</w:t>
            </w:r>
          </w:p>
        </w:tc>
        <w:tc>
          <w:tcPr>
            <w:tcW w:w="701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7015BF29" w14:textId="27401211" w:rsidR="009C28B7" w:rsidRPr="001C79E4" w:rsidRDefault="001C79E4" w:rsidP="001C79E4">
            <w:pPr>
              <w:rPr>
                <w:rFonts w:ascii="Tw Cen MT" w:hAnsi="Tw Cen MT" w:cs="Arial"/>
                <w:sz w:val="24"/>
                <w:szCs w:val="24"/>
              </w:rPr>
            </w:pPr>
            <w:r w:rsidRPr="001C79E4">
              <w:rPr>
                <w:rFonts w:ascii="Tw Cen MT" w:hAnsi="Tw Cen MT" w:cs="Arial"/>
                <w:sz w:val="24"/>
                <w:szCs w:val="24"/>
              </w:rPr>
              <w:t xml:space="preserve">Faculty Senate Update </w:t>
            </w:r>
          </w:p>
        </w:tc>
        <w:tc>
          <w:tcPr>
            <w:tcW w:w="1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0D536EED" w14:textId="44220C72" w:rsidR="001C79E4" w:rsidRPr="00C06EC3" w:rsidRDefault="001C79E4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Candida Rocha</w:t>
            </w:r>
          </w:p>
        </w:tc>
      </w:tr>
      <w:tr w:rsidR="001C79E4" w:rsidRPr="00C06EC3" w14:paraId="6C29ABEF" w14:textId="77777777" w:rsidTr="00995FF9">
        <w:trPr>
          <w:trHeight w:val="341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758FA19F" w14:textId="6B6D7DC5" w:rsidR="001C79E4" w:rsidRPr="00C06EC3" w:rsidRDefault="00EA79E3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2:10</w:t>
            </w:r>
            <w:r w:rsidR="001C79E4">
              <w:rPr>
                <w:rFonts w:ascii="Tw Cen MT" w:hAnsi="Tw Cen MT" w:cs="Arial"/>
                <w:sz w:val="24"/>
                <w:szCs w:val="24"/>
              </w:rPr>
              <w:t>pm</w:t>
            </w:r>
          </w:p>
        </w:tc>
        <w:tc>
          <w:tcPr>
            <w:tcW w:w="701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105862EC" w14:textId="559B5A3C" w:rsidR="009C28B7" w:rsidRDefault="001C79E4" w:rsidP="00B51F06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University Senate Update</w:t>
            </w:r>
            <w:r w:rsidR="00B51F06">
              <w:rPr>
                <w:rFonts w:ascii="Tw Cen MT" w:hAnsi="Tw Cen MT" w:cs="Arial"/>
                <w:sz w:val="24"/>
                <w:szCs w:val="24"/>
              </w:rPr>
              <w:t xml:space="preserve"> – SC needs two representatives on University Senate – The President should be one of the rep</w:t>
            </w:r>
            <w:r w:rsidR="006C6264">
              <w:rPr>
                <w:rFonts w:ascii="Tw Cen MT" w:hAnsi="Tw Cen MT" w:cs="Arial"/>
                <w:sz w:val="24"/>
                <w:szCs w:val="24"/>
              </w:rPr>
              <w:t>resentatives but we need another representative.  The meetings are at 10am in the CC Ballroom</w:t>
            </w:r>
            <w:r w:rsidR="006E2CF9">
              <w:rPr>
                <w:rFonts w:ascii="Tw Cen MT" w:hAnsi="Tw Cen MT" w:cs="Arial"/>
                <w:sz w:val="24"/>
                <w:szCs w:val="24"/>
              </w:rPr>
              <w:t xml:space="preserve"> – Gabby Cuzzola will serve as a representative. </w:t>
            </w:r>
          </w:p>
          <w:p w14:paraId="20CA5919" w14:textId="77777777" w:rsidR="004A3204" w:rsidRDefault="004A3204" w:rsidP="004A3204">
            <w:pPr>
              <w:pStyle w:val="ListParagraph"/>
              <w:numPr>
                <w:ilvl w:val="0"/>
                <w:numId w:val="46"/>
              </w:num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October 1</w:t>
            </w:r>
          </w:p>
          <w:p w14:paraId="33BD27AB" w14:textId="77777777" w:rsidR="004A3204" w:rsidRDefault="004A3204" w:rsidP="004A3204">
            <w:pPr>
              <w:pStyle w:val="ListParagraph"/>
              <w:numPr>
                <w:ilvl w:val="0"/>
                <w:numId w:val="46"/>
              </w:num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November 7</w:t>
            </w:r>
          </w:p>
          <w:p w14:paraId="06A4A0FA" w14:textId="77777777" w:rsidR="004A3204" w:rsidRDefault="004A3204" w:rsidP="004A3204">
            <w:pPr>
              <w:pStyle w:val="ListParagraph"/>
              <w:numPr>
                <w:ilvl w:val="0"/>
                <w:numId w:val="46"/>
              </w:num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February 6</w:t>
            </w:r>
          </w:p>
          <w:p w14:paraId="22383578" w14:textId="1911BF41" w:rsidR="004A3204" w:rsidRPr="004A3204" w:rsidRDefault="004A3204" w:rsidP="004A3204">
            <w:pPr>
              <w:pStyle w:val="ListParagraph"/>
              <w:numPr>
                <w:ilvl w:val="0"/>
                <w:numId w:val="46"/>
              </w:num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April 3</w:t>
            </w:r>
          </w:p>
        </w:tc>
        <w:tc>
          <w:tcPr>
            <w:tcW w:w="1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6167F4DD" w14:textId="52E2C4FC" w:rsidR="001C79E4" w:rsidRPr="00C06EC3" w:rsidRDefault="00B51F06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Karen Quackenbush</w:t>
            </w:r>
          </w:p>
        </w:tc>
      </w:tr>
      <w:tr w:rsidR="00B51F06" w:rsidRPr="00C06EC3" w14:paraId="0C542AC8" w14:textId="77777777" w:rsidTr="00995FF9">
        <w:trPr>
          <w:trHeight w:val="341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65685559" w14:textId="12892716" w:rsidR="00B51F06" w:rsidRDefault="00B51F06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2:15pm</w:t>
            </w:r>
          </w:p>
        </w:tc>
        <w:tc>
          <w:tcPr>
            <w:tcW w:w="701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6E9F349C" w14:textId="6EBF2A3B" w:rsidR="00B51F06" w:rsidRDefault="00995FF9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New Action Items</w:t>
            </w:r>
          </w:p>
        </w:tc>
        <w:tc>
          <w:tcPr>
            <w:tcW w:w="1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6CB2397C" w14:textId="5C61BAC2" w:rsidR="00B51F06" w:rsidRDefault="00995FF9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Karen Quackenbush</w:t>
            </w:r>
          </w:p>
        </w:tc>
      </w:tr>
      <w:tr w:rsidR="00995FF9" w:rsidRPr="00C06EC3" w14:paraId="53847F29" w14:textId="77777777" w:rsidTr="00995FF9">
        <w:trPr>
          <w:trHeight w:val="341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13ABC9ED" w14:textId="28A3F12A" w:rsidR="00995FF9" w:rsidRDefault="00995FF9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2:30pm</w:t>
            </w:r>
          </w:p>
        </w:tc>
        <w:tc>
          <w:tcPr>
            <w:tcW w:w="701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5D7530BC" w14:textId="77777777" w:rsidR="00995FF9" w:rsidRDefault="00995FF9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NJIT’s Homecoming – 10/13 – visit</w:t>
            </w:r>
          </w:p>
          <w:p w14:paraId="406E4E7B" w14:textId="6A586DB2" w:rsidR="00995FF9" w:rsidRDefault="00574F11" w:rsidP="001C79E4">
            <w:pPr>
              <w:rPr>
                <w:rFonts w:ascii="Tw Cen MT" w:hAnsi="Tw Cen MT" w:cs="Arial"/>
                <w:sz w:val="24"/>
                <w:szCs w:val="24"/>
              </w:rPr>
            </w:pPr>
            <w:hyperlink r:id="rId8" w:history="1">
              <w:r w:rsidR="00995FF9" w:rsidRPr="00CF2D49">
                <w:rPr>
                  <w:rStyle w:val="Hyperlink"/>
                  <w:rFonts w:ascii="Tw Cen MT" w:hAnsi="Tw Cen MT" w:cs="Arial"/>
                  <w:sz w:val="24"/>
                  <w:szCs w:val="24"/>
                </w:rPr>
                <w:t>http://www.njit.edu/homecoming/</w:t>
              </w:r>
            </w:hyperlink>
            <w:r w:rsidR="00995FF9">
              <w:rPr>
                <w:rFonts w:ascii="Tw Cen MT" w:hAnsi="Tw Cen MT" w:cs="Arial"/>
                <w:sz w:val="24"/>
                <w:szCs w:val="24"/>
              </w:rPr>
              <w:t xml:space="preserve"> - all faculty/staff/families/alumni/students are invited!  The cost is $10.00 per person/under 5 years old free</w:t>
            </w:r>
          </w:p>
        </w:tc>
        <w:tc>
          <w:tcPr>
            <w:tcW w:w="1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62C5A62A" w14:textId="1B712247" w:rsidR="00995FF9" w:rsidRDefault="00995FF9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Karen Quackenbush</w:t>
            </w:r>
          </w:p>
        </w:tc>
      </w:tr>
      <w:tr w:rsidR="001C79E4" w:rsidRPr="00C06EC3" w14:paraId="1111ADFB" w14:textId="77777777" w:rsidTr="00995FF9">
        <w:trPr>
          <w:trHeight w:val="341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3848FBC4" w14:textId="7571052E" w:rsidR="001C79E4" w:rsidRDefault="001C79E4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3:00pm</w:t>
            </w:r>
          </w:p>
        </w:tc>
        <w:tc>
          <w:tcPr>
            <w:tcW w:w="701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62EF644B" w14:textId="376D580F" w:rsidR="001C79E4" w:rsidRPr="00F94868" w:rsidRDefault="001C79E4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Review of Action Items</w:t>
            </w:r>
            <w:r w:rsidRPr="00F94868">
              <w:rPr>
                <w:rFonts w:ascii="Tw Cen MT" w:hAnsi="Tw Cen MT" w:cs="Arial"/>
                <w:sz w:val="24"/>
                <w:szCs w:val="24"/>
              </w:rPr>
              <w:t xml:space="preserve"> </w:t>
            </w:r>
          </w:p>
        </w:tc>
        <w:tc>
          <w:tcPr>
            <w:tcW w:w="1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14E78623" w14:textId="23E849F1" w:rsidR="001C79E4" w:rsidRDefault="001C79E4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Gabby Cuzzola</w:t>
            </w:r>
          </w:p>
        </w:tc>
      </w:tr>
    </w:tbl>
    <w:p w14:paraId="1F1D44AD" w14:textId="77777777" w:rsidR="00F94868" w:rsidRPr="009705BF" w:rsidRDefault="00F94868" w:rsidP="00F94868">
      <w:pPr>
        <w:rPr>
          <w:rFonts w:asciiTheme="minorHAnsi" w:hAnsiTheme="minorHAnsi" w:cs="Arial"/>
          <w:sz w:val="24"/>
          <w:szCs w:val="24"/>
        </w:rPr>
      </w:pPr>
    </w:p>
    <w:tbl>
      <w:tblPr>
        <w:tblW w:w="0" w:type="auto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4A0" w:firstRow="1" w:lastRow="0" w:firstColumn="1" w:lastColumn="0" w:noHBand="0" w:noVBand="1"/>
      </w:tblPr>
      <w:tblGrid>
        <w:gridCol w:w="1177"/>
        <w:gridCol w:w="4769"/>
        <w:gridCol w:w="2346"/>
        <w:gridCol w:w="7"/>
        <w:gridCol w:w="1771"/>
      </w:tblGrid>
      <w:tr w:rsidR="00F94868" w:rsidRPr="009705BF" w14:paraId="6CC7B1B8" w14:textId="77777777" w:rsidTr="0069576F">
        <w:trPr>
          <w:trHeight w:val="341"/>
          <w:tblHeader/>
        </w:trPr>
        <w:tc>
          <w:tcPr>
            <w:tcW w:w="8292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108" w:type="dxa"/>
            </w:tcMar>
          </w:tcPr>
          <w:p w14:paraId="40E062EF" w14:textId="77777777" w:rsidR="00F94868" w:rsidRPr="009705BF" w:rsidRDefault="00F94868" w:rsidP="0010619B">
            <w:pPr>
              <w:spacing w:before="40" w:after="40" w:line="276" w:lineRule="auto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9705BF">
              <w:rPr>
                <w:rFonts w:asciiTheme="minorHAnsi" w:hAnsiTheme="minorHAnsi" w:cs="Arial"/>
                <w:b/>
                <w:sz w:val="24"/>
                <w:szCs w:val="24"/>
              </w:rPr>
              <w:t>DECISIONS Reached</w:t>
            </w:r>
          </w:p>
        </w:tc>
        <w:tc>
          <w:tcPr>
            <w:tcW w:w="1778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108" w:type="dxa"/>
            </w:tcMar>
          </w:tcPr>
          <w:p w14:paraId="7B404C9A" w14:textId="77777777" w:rsidR="00F94868" w:rsidRPr="009705BF" w:rsidRDefault="00F94868" w:rsidP="0010619B">
            <w:pPr>
              <w:spacing w:before="40" w:after="40" w:line="276" w:lineRule="auto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9705BF">
              <w:rPr>
                <w:rFonts w:asciiTheme="minorHAnsi" w:hAnsiTheme="minorHAnsi" w:cs="Arial"/>
                <w:b/>
                <w:sz w:val="24"/>
                <w:szCs w:val="24"/>
              </w:rPr>
              <w:t>Decision Date</w:t>
            </w:r>
          </w:p>
        </w:tc>
      </w:tr>
      <w:tr w:rsidR="00F94868" w:rsidRPr="009705BF" w14:paraId="3448D079" w14:textId="77777777" w:rsidTr="0069576F">
        <w:trPr>
          <w:trHeight w:val="341"/>
        </w:trPr>
        <w:tc>
          <w:tcPr>
            <w:tcW w:w="8292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3F9D0C3" w14:textId="1220BC09" w:rsidR="00F94868" w:rsidRPr="009705BF" w:rsidRDefault="00F94868" w:rsidP="0010619B">
            <w:pPr>
              <w:spacing w:line="276" w:lineRule="auto"/>
              <w:rPr>
                <w:rFonts w:asciiTheme="minorHAnsi" w:hAnsiTheme="minorHAnsi" w:cs="Arial"/>
                <w:szCs w:val="24"/>
              </w:rPr>
            </w:pPr>
          </w:p>
        </w:tc>
        <w:tc>
          <w:tcPr>
            <w:tcW w:w="1778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1CA987D" w14:textId="77777777" w:rsidR="00F94868" w:rsidRPr="009705BF" w:rsidRDefault="00F94868" w:rsidP="0010619B">
            <w:pPr>
              <w:spacing w:line="276" w:lineRule="auto"/>
              <w:rPr>
                <w:rFonts w:asciiTheme="minorHAnsi" w:hAnsiTheme="minorHAnsi" w:cs="Arial"/>
                <w:szCs w:val="24"/>
              </w:rPr>
            </w:pPr>
          </w:p>
        </w:tc>
      </w:tr>
      <w:tr w:rsidR="00F94868" w:rsidRPr="009705BF" w14:paraId="0B19BD6D" w14:textId="77777777" w:rsidTr="0069576F">
        <w:trPr>
          <w:cantSplit/>
          <w:trHeight w:val="350"/>
          <w:tblHeader/>
        </w:trPr>
        <w:tc>
          <w:tcPr>
            <w:tcW w:w="10070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108" w:type="dxa"/>
            </w:tcMar>
          </w:tcPr>
          <w:p w14:paraId="68727C5C" w14:textId="77777777" w:rsidR="00F94868" w:rsidRPr="009705BF" w:rsidRDefault="00F94868" w:rsidP="0010619B">
            <w:pPr>
              <w:spacing w:before="40" w:after="40" w:line="276" w:lineRule="auto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9705BF">
              <w:rPr>
                <w:rFonts w:asciiTheme="minorHAnsi" w:hAnsiTheme="minorHAnsi" w:cs="Arial"/>
                <w:b/>
                <w:sz w:val="24"/>
                <w:szCs w:val="24"/>
              </w:rPr>
              <w:t xml:space="preserve"> ACTION Items</w:t>
            </w:r>
          </w:p>
        </w:tc>
      </w:tr>
      <w:tr w:rsidR="00F94868" w:rsidRPr="009705BF" w14:paraId="73718300" w14:textId="77777777" w:rsidTr="0069576F">
        <w:trPr>
          <w:trHeight w:val="341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108" w:type="dxa"/>
            </w:tcMar>
          </w:tcPr>
          <w:p w14:paraId="7584B691" w14:textId="77777777" w:rsidR="00F94868" w:rsidRPr="009705BF" w:rsidRDefault="00F94868" w:rsidP="0010619B">
            <w:pPr>
              <w:spacing w:before="40" w:after="40" w:line="276" w:lineRule="auto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9705BF">
              <w:rPr>
                <w:rFonts w:asciiTheme="minorHAnsi" w:hAnsiTheme="minorHAnsi" w:cs="Arial"/>
                <w:b/>
                <w:sz w:val="24"/>
                <w:szCs w:val="24"/>
              </w:rPr>
              <w:t xml:space="preserve">Status 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108" w:type="dxa"/>
            </w:tcMar>
          </w:tcPr>
          <w:p w14:paraId="7F5CCCD0" w14:textId="77777777" w:rsidR="00F94868" w:rsidRPr="009705BF" w:rsidRDefault="00F94868" w:rsidP="0010619B">
            <w:pPr>
              <w:spacing w:before="40" w:after="40" w:line="276" w:lineRule="auto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9705BF">
              <w:rPr>
                <w:rFonts w:asciiTheme="minorHAnsi" w:hAnsiTheme="minorHAnsi" w:cs="Arial"/>
                <w:b/>
                <w:sz w:val="24"/>
                <w:szCs w:val="24"/>
              </w:rPr>
              <w:t>Action to be taken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108" w:type="dxa"/>
            </w:tcMar>
            <w:vAlign w:val="center"/>
          </w:tcPr>
          <w:p w14:paraId="262A3662" w14:textId="77777777" w:rsidR="00F94868" w:rsidRPr="009705BF" w:rsidRDefault="00F94868" w:rsidP="0010619B">
            <w:pPr>
              <w:spacing w:line="276" w:lineRule="auto"/>
              <w:rPr>
                <w:rFonts w:asciiTheme="minorHAnsi" w:hAnsiTheme="minorHAnsi" w:cs="Arial"/>
                <w:b/>
                <w:sz w:val="24"/>
                <w:szCs w:val="24"/>
              </w:rPr>
            </w:pPr>
            <w:bookmarkStart w:id="0" w:name="_Toc114632381"/>
            <w:bookmarkStart w:id="1" w:name="_Toc114629552"/>
            <w:bookmarkEnd w:id="0"/>
            <w:bookmarkEnd w:id="1"/>
            <w:r w:rsidRPr="009705BF">
              <w:rPr>
                <w:rFonts w:asciiTheme="minorHAnsi" w:hAnsiTheme="minorHAnsi" w:cs="Arial"/>
                <w:b/>
                <w:sz w:val="24"/>
                <w:szCs w:val="24"/>
              </w:rPr>
              <w:t>Responsible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108" w:type="dxa"/>
            </w:tcMar>
          </w:tcPr>
          <w:p w14:paraId="3C7519F4" w14:textId="77777777" w:rsidR="00F94868" w:rsidRPr="009705BF" w:rsidRDefault="00F94868" w:rsidP="0010619B">
            <w:pPr>
              <w:spacing w:before="40" w:after="40" w:line="276" w:lineRule="auto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9705BF">
              <w:rPr>
                <w:rFonts w:asciiTheme="minorHAnsi" w:hAnsiTheme="minorHAnsi" w:cs="Arial"/>
                <w:b/>
                <w:sz w:val="24"/>
                <w:szCs w:val="24"/>
              </w:rPr>
              <w:t>Due Date</w:t>
            </w:r>
          </w:p>
        </w:tc>
      </w:tr>
      <w:tr w:rsidR="00E07BD1" w:rsidRPr="009705BF" w14:paraId="02A62073" w14:textId="77777777" w:rsidTr="0069576F">
        <w:trPr>
          <w:trHeight w:val="341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CA2A8C0" w14:textId="3A469D4D" w:rsidR="00E07BD1" w:rsidRDefault="00E07BD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OPEN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20D5B94" w14:textId="77777777" w:rsidR="00E07BD1" w:rsidRDefault="00E07BD1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Food Pantry – Meetings have taken place with various staff who may be involved in the process; meeting with Dr. Boger</w:t>
            </w:r>
          </w:p>
          <w:p w14:paraId="2B073D6C" w14:textId="77777777" w:rsidR="00E07BD1" w:rsidRPr="009C28B7" w:rsidRDefault="00E07BD1" w:rsidP="00E07BD1">
            <w:pPr>
              <w:pStyle w:val="ListParagraph"/>
              <w:numPr>
                <w:ilvl w:val="0"/>
                <w:numId w:val="30"/>
              </w:num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E07BD1">
              <w:rPr>
                <w:rFonts w:asciiTheme="minorHAnsi" w:eastAsia="Arial Unicode MS" w:hAnsiTheme="minorHAnsi" w:cs="Arial"/>
                <w:szCs w:val="24"/>
              </w:rPr>
              <w:t xml:space="preserve">There is now a formal committee with staff, GDS, Campus Life, and student representatives </w:t>
            </w:r>
            <w:r w:rsidR="00E40E2A" w:rsidRPr="0069576F">
              <w:rPr>
                <w:rFonts w:asciiTheme="minorHAnsi" w:eastAsia="Arial Unicode MS" w:hAnsiTheme="minorHAnsi" w:cs="Arial"/>
                <w:color w:val="auto"/>
                <w:szCs w:val="24"/>
              </w:rPr>
              <w:t>Note: Moving Forward</w:t>
            </w:r>
          </w:p>
          <w:p w14:paraId="6730AA22" w14:textId="05DB77AE" w:rsidR="009C28B7" w:rsidRPr="00E07BD1" w:rsidRDefault="009C28B7" w:rsidP="00E07BD1">
            <w:pPr>
              <w:pStyle w:val="ListParagraph"/>
              <w:numPr>
                <w:ilvl w:val="0"/>
                <w:numId w:val="30"/>
              </w:num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color w:val="auto"/>
                <w:szCs w:val="24"/>
              </w:rPr>
              <w:t xml:space="preserve">NJIT Homecoming will focus on this as a donation. Meeting on June 8 to discuss. Homecoming is October 13 and all staff are encouraged to attend. 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0FBD921" w14:textId="47A16955" w:rsidR="00E07BD1" w:rsidRDefault="00E07BD1" w:rsidP="00E07BD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Jasmine Howard/</w:t>
            </w:r>
            <w:proofErr w:type="spellStart"/>
            <w:r>
              <w:rPr>
                <w:rFonts w:asciiTheme="minorHAnsi" w:eastAsia="Arial Unicode MS" w:hAnsiTheme="minorHAnsi" w:cs="Arial"/>
                <w:szCs w:val="24"/>
              </w:rPr>
              <w:t>Nisha</w:t>
            </w:r>
            <w:proofErr w:type="spellEnd"/>
            <w:r>
              <w:rPr>
                <w:rFonts w:asciiTheme="minorHAnsi" w:eastAsia="Arial Unicode MS" w:hAnsiTheme="minorHAnsi" w:cs="Arial"/>
                <w:szCs w:val="24"/>
              </w:rPr>
              <w:t xml:space="preserve"> Reyes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8C5ADB6" w14:textId="77777777" w:rsidR="00E07BD1" w:rsidRPr="009705BF" w:rsidRDefault="00E07BD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E07BD1" w:rsidRPr="009705BF" w14:paraId="5B5AD69F" w14:textId="77777777" w:rsidTr="0069576F">
        <w:trPr>
          <w:trHeight w:val="341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9FEA326" w14:textId="290BEB24" w:rsidR="00E07BD1" w:rsidRDefault="00E07BD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 xml:space="preserve">OPEN 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948985F" w14:textId="77777777" w:rsidR="00E07BD1" w:rsidRDefault="00E07BD1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Faculty/Staff Dining &amp; Campus Center microwaves</w:t>
            </w:r>
          </w:p>
          <w:p w14:paraId="6C87D6E7" w14:textId="77777777" w:rsidR="00E07BD1" w:rsidRDefault="00E07BD1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proofErr w:type="spellStart"/>
            <w:r>
              <w:rPr>
                <w:rFonts w:asciiTheme="minorHAnsi" w:eastAsia="Arial Unicode MS" w:hAnsiTheme="minorHAnsi" w:cs="Arial"/>
                <w:szCs w:val="24"/>
              </w:rPr>
              <w:lastRenderedPageBreak/>
              <w:t>Nisha</w:t>
            </w:r>
            <w:proofErr w:type="spellEnd"/>
            <w:r>
              <w:rPr>
                <w:rFonts w:asciiTheme="minorHAnsi" w:eastAsia="Arial Unicode MS" w:hAnsiTheme="minorHAnsi" w:cs="Arial"/>
                <w:szCs w:val="24"/>
              </w:rPr>
              <w:t xml:space="preserve"> and Jasmine are meeting with Dr. Boger about the microwaves</w:t>
            </w:r>
          </w:p>
          <w:p w14:paraId="5865A0C3" w14:textId="77777777" w:rsidR="00E07BD1" w:rsidRDefault="00E07BD1" w:rsidP="00E07BD1">
            <w:pPr>
              <w:pStyle w:val="ListParagraph"/>
              <w:numPr>
                <w:ilvl w:val="0"/>
                <w:numId w:val="30"/>
              </w:num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 xml:space="preserve">Facilities ordered new microwaves. Mark will follow up. GDS said to e-mail any suggestions to them. </w:t>
            </w:r>
          </w:p>
          <w:p w14:paraId="18C5D1EF" w14:textId="624204D1" w:rsidR="009C28B7" w:rsidRPr="00E07BD1" w:rsidRDefault="009C28B7" w:rsidP="00E07BD1">
            <w:pPr>
              <w:pStyle w:val="ListParagraph"/>
              <w:numPr>
                <w:ilvl w:val="0"/>
                <w:numId w:val="30"/>
              </w:num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 xml:space="preserve">Viola notified Karen that GDS and Facilities are both pointing at each other on this issue. 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813823B" w14:textId="1E991E72" w:rsidR="00E07BD1" w:rsidRPr="00FF64F7" w:rsidRDefault="00FF64F7" w:rsidP="00FF64F7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  <w:r>
              <w:rPr>
                <w:rFonts w:asciiTheme="minorHAnsi" w:eastAsia="Arial Unicode MS" w:hAnsiTheme="minorHAnsi" w:cs="Arial"/>
                <w:b/>
                <w:szCs w:val="24"/>
              </w:rPr>
              <w:lastRenderedPageBreak/>
              <w:t xml:space="preserve">Update: </w:t>
            </w:r>
            <w:r w:rsidRPr="00FF64F7">
              <w:rPr>
                <w:rFonts w:asciiTheme="minorHAnsi" w:eastAsia="Arial Unicode MS" w:hAnsiTheme="minorHAnsi" w:cs="Arial"/>
                <w:b/>
                <w:szCs w:val="24"/>
              </w:rPr>
              <w:t xml:space="preserve">Karen will arrange a meeting </w:t>
            </w:r>
            <w:r w:rsidRPr="00FF64F7">
              <w:rPr>
                <w:rFonts w:asciiTheme="minorHAnsi" w:eastAsia="Arial Unicode MS" w:hAnsiTheme="minorHAnsi" w:cs="Arial"/>
                <w:b/>
                <w:szCs w:val="24"/>
              </w:rPr>
              <w:lastRenderedPageBreak/>
              <w:t xml:space="preserve">between facilities and GDS </w:t>
            </w:r>
            <w:r>
              <w:rPr>
                <w:rFonts w:asciiTheme="minorHAnsi" w:eastAsia="Arial Unicode MS" w:hAnsiTheme="minorHAnsi" w:cs="Arial"/>
                <w:b/>
                <w:szCs w:val="24"/>
              </w:rPr>
              <w:t xml:space="preserve">to discuss cleaning responsibilities 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F780B6B" w14:textId="77777777" w:rsidR="00E07BD1" w:rsidRPr="009705BF" w:rsidRDefault="00E07BD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E07BD1" w:rsidRPr="009705BF" w14:paraId="04EA4A09" w14:textId="77777777" w:rsidTr="0069576F">
        <w:trPr>
          <w:trHeight w:val="341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74A58F7" w14:textId="2B26F63D" w:rsidR="00E07BD1" w:rsidRDefault="00E07BD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OPEN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0C15A21" w14:textId="77777777" w:rsidR="00E07BD1" w:rsidRPr="0069576F" w:rsidRDefault="00E07BD1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color w:val="auto"/>
                <w:szCs w:val="24"/>
              </w:rPr>
            </w:pPr>
            <w:r w:rsidRPr="0069576F">
              <w:rPr>
                <w:rFonts w:asciiTheme="minorHAnsi" w:eastAsia="Arial Unicode MS" w:hAnsiTheme="minorHAnsi" w:cs="Arial"/>
                <w:color w:val="auto"/>
                <w:szCs w:val="24"/>
              </w:rPr>
              <w:t xml:space="preserve">The Council would like to see the creation of a bank where we can donate sick time. </w:t>
            </w:r>
          </w:p>
          <w:p w14:paraId="05378CB3" w14:textId="77777777" w:rsidR="00E07BD1" w:rsidRDefault="00E07BD1" w:rsidP="00E07BD1">
            <w:pPr>
              <w:pStyle w:val="ListParagraph"/>
              <w:numPr>
                <w:ilvl w:val="0"/>
                <w:numId w:val="30"/>
              </w:numPr>
              <w:spacing w:before="40" w:after="40" w:line="276" w:lineRule="auto"/>
              <w:rPr>
                <w:rFonts w:asciiTheme="minorHAnsi" w:eastAsia="Arial Unicode MS" w:hAnsiTheme="minorHAnsi" w:cs="Arial"/>
                <w:color w:val="auto"/>
                <w:szCs w:val="24"/>
              </w:rPr>
            </w:pPr>
            <w:r w:rsidRPr="0069576F">
              <w:rPr>
                <w:rFonts w:asciiTheme="minorHAnsi" w:eastAsia="Arial Unicode MS" w:hAnsiTheme="minorHAnsi" w:cs="Arial"/>
                <w:color w:val="auto"/>
                <w:szCs w:val="24"/>
              </w:rPr>
              <w:t xml:space="preserve">Lauren </w:t>
            </w:r>
            <w:proofErr w:type="spellStart"/>
            <w:r w:rsidRPr="0069576F">
              <w:rPr>
                <w:rFonts w:asciiTheme="minorHAnsi" w:eastAsia="Arial Unicode MS" w:hAnsiTheme="minorHAnsi" w:cs="Arial"/>
                <w:color w:val="auto"/>
                <w:szCs w:val="24"/>
              </w:rPr>
              <w:t>Rubitz</w:t>
            </w:r>
            <w:proofErr w:type="spellEnd"/>
            <w:r w:rsidRPr="0069576F">
              <w:rPr>
                <w:rFonts w:asciiTheme="minorHAnsi" w:eastAsia="Arial Unicode MS" w:hAnsiTheme="minorHAnsi" w:cs="Arial"/>
                <w:color w:val="auto"/>
                <w:szCs w:val="24"/>
              </w:rPr>
              <w:t xml:space="preserve"> said this is in progress.</w:t>
            </w:r>
          </w:p>
          <w:p w14:paraId="0A43C4CA" w14:textId="2C714D48" w:rsidR="009C28B7" w:rsidRPr="0069576F" w:rsidRDefault="009C28B7" w:rsidP="00E07BD1">
            <w:pPr>
              <w:pStyle w:val="ListParagraph"/>
              <w:numPr>
                <w:ilvl w:val="0"/>
                <w:numId w:val="30"/>
              </w:numPr>
              <w:spacing w:before="40" w:after="40" w:line="276" w:lineRule="auto"/>
              <w:rPr>
                <w:rFonts w:asciiTheme="minorHAnsi" w:eastAsia="Arial Unicode MS" w:hAnsiTheme="minorHAnsi" w:cs="Arial"/>
                <w:color w:val="auto"/>
                <w:szCs w:val="24"/>
              </w:rPr>
            </w:pPr>
            <w:r>
              <w:rPr>
                <w:rFonts w:asciiTheme="minorHAnsi" w:eastAsia="Arial Unicode MS" w:hAnsiTheme="minorHAnsi" w:cs="Arial"/>
                <w:color w:val="auto"/>
                <w:szCs w:val="24"/>
              </w:rPr>
              <w:t>No updates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4E130AE" w14:textId="6E6CF464" w:rsidR="00E07BD1" w:rsidRPr="00FF64F7" w:rsidRDefault="00FF64F7" w:rsidP="00E07BD1">
            <w:pPr>
              <w:spacing w:line="276" w:lineRule="auto"/>
              <w:rPr>
                <w:rFonts w:asciiTheme="minorHAnsi" w:eastAsia="Arial Unicode MS" w:hAnsiTheme="minorHAnsi" w:cs="Arial"/>
                <w:b/>
                <w:color w:val="auto"/>
                <w:szCs w:val="24"/>
              </w:rPr>
            </w:pPr>
            <w:r w:rsidRPr="00FF64F7">
              <w:rPr>
                <w:rFonts w:asciiTheme="minorHAnsi" w:eastAsia="Arial Unicode MS" w:hAnsiTheme="minorHAnsi" w:cs="Arial"/>
                <w:b/>
                <w:color w:val="auto"/>
                <w:szCs w:val="24"/>
              </w:rPr>
              <w:t xml:space="preserve">Update: Staci will follow up 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E155F00" w14:textId="77777777" w:rsidR="00E07BD1" w:rsidRPr="009705BF" w:rsidRDefault="00E07BD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E07BD1" w:rsidRPr="009705BF" w14:paraId="54E3A439" w14:textId="77777777" w:rsidTr="0069576F">
        <w:trPr>
          <w:trHeight w:val="341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ECA74F4" w14:textId="77777777" w:rsidR="00E07BD1" w:rsidRPr="009705BF" w:rsidRDefault="00E07BD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 w:rsidRPr="009705BF">
              <w:rPr>
                <w:rFonts w:asciiTheme="minorHAnsi" w:hAnsiTheme="minorHAnsi" w:cs="Arial"/>
                <w:szCs w:val="24"/>
              </w:rPr>
              <w:t>OPEN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7F58EB4" w14:textId="77777777" w:rsidR="00E07BD1" w:rsidRDefault="00E07BD1" w:rsidP="00E07BD1">
            <w:pPr>
              <w:rPr>
                <w:rFonts w:asciiTheme="minorHAnsi" w:hAnsiTheme="minorHAnsi" w:cs="Arial"/>
                <w:szCs w:val="24"/>
              </w:rPr>
            </w:pPr>
            <w:r w:rsidRPr="009705BF">
              <w:rPr>
                <w:rFonts w:asciiTheme="minorHAnsi" w:hAnsiTheme="minorHAnsi" w:cs="Arial"/>
                <w:szCs w:val="24"/>
              </w:rPr>
              <w:t>Faculty Dining Room menu selection needs improvement along with the presentation of food choice.  Notice of mice in the area</w:t>
            </w:r>
            <w:r>
              <w:rPr>
                <w:rFonts w:asciiTheme="minorHAnsi" w:hAnsiTheme="minorHAnsi" w:cs="Arial"/>
                <w:szCs w:val="24"/>
              </w:rPr>
              <w:t>.</w:t>
            </w:r>
          </w:p>
          <w:p w14:paraId="327075F8" w14:textId="77777777" w:rsidR="00E07BD1" w:rsidRPr="00EA2B12" w:rsidRDefault="00E07BD1" w:rsidP="00E07BD1">
            <w:pPr>
              <w:pStyle w:val="ListParagraph"/>
              <w:numPr>
                <w:ilvl w:val="0"/>
                <w:numId w:val="27"/>
              </w:numPr>
              <w:rPr>
                <w:rFonts w:asciiTheme="minorHAnsi" w:hAnsiTheme="minorHAnsi" w:cs="Arial"/>
                <w:szCs w:val="24"/>
              </w:rPr>
            </w:pPr>
            <w:r w:rsidRPr="00EA2B12">
              <w:rPr>
                <w:rFonts w:asciiTheme="minorHAnsi" w:hAnsiTheme="minorHAnsi" w:cs="Arial"/>
                <w:szCs w:val="24"/>
              </w:rPr>
              <w:t xml:space="preserve">See update above. 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F6A781F" w14:textId="76E0C978" w:rsidR="00E07BD1" w:rsidRPr="00FF64F7" w:rsidRDefault="00FF64F7" w:rsidP="00FF64F7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  <w:r w:rsidRPr="00FF64F7">
              <w:rPr>
                <w:rFonts w:asciiTheme="minorHAnsi" w:hAnsiTheme="minorHAnsi" w:cs="Arial"/>
                <w:b/>
                <w:szCs w:val="24"/>
              </w:rPr>
              <w:t>Update: Jasmine</w:t>
            </w:r>
            <w:r w:rsidR="00E07BD1" w:rsidRPr="00FF64F7">
              <w:rPr>
                <w:rFonts w:asciiTheme="minorHAnsi" w:hAnsiTheme="minorHAnsi" w:cs="Arial"/>
                <w:b/>
                <w:szCs w:val="24"/>
              </w:rPr>
              <w:t xml:space="preserve"> will follow up with Dining Services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28F0C9C" w14:textId="77777777" w:rsidR="00E07BD1" w:rsidRPr="009705BF" w:rsidRDefault="00E07BD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bookmarkStart w:id="2" w:name="_GoBack"/>
            <w:bookmarkEnd w:id="2"/>
          </w:p>
        </w:tc>
      </w:tr>
      <w:tr w:rsidR="00E07BD1" w:rsidRPr="009705BF" w14:paraId="23831DEB" w14:textId="77777777" w:rsidTr="0069576F">
        <w:trPr>
          <w:trHeight w:val="1295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3383B81" w14:textId="77777777" w:rsidR="00E07BD1" w:rsidRPr="009705BF" w:rsidRDefault="00E07BD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 w:rsidRPr="009705BF">
              <w:rPr>
                <w:rFonts w:asciiTheme="minorHAnsi" w:hAnsiTheme="minorHAnsi" w:cs="Arial"/>
                <w:szCs w:val="24"/>
              </w:rPr>
              <w:t>OPEN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F4FAB90" w14:textId="77777777" w:rsidR="00E07BD1" w:rsidRPr="009705BF" w:rsidRDefault="00E07BD1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9705BF">
              <w:rPr>
                <w:rFonts w:asciiTheme="minorHAnsi" w:eastAsia="Arial Unicode MS" w:hAnsiTheme="minorHAnsi" w:cs="Arial"/>
                <w:szCs w:val="24"/>
              </w:rPr>
              <w:t xml:space="preserve">There are no women’s bathrooms on the 2nd floor of Tiernan Hall. </w:t>
            </w:r>
          </w:p>
          <w:p w14:paraId="3E759C23" w14:textId="77777777" w:rsidR="00E07BD1" w:rsidRPr="009705BF" w:rsidRDefault="00E07BD1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9705BF">
              <w:rPr>
                <w:rFonts w:asciiTheme="minorHAnsi" w:eastAsia="Arial Unicode MS" w:hAnsiTheme="minorHAnsi" w:cs="Arial"/>
                <w:szCs w:val="24"/>
              </w:rPr>
              <w:t xml:space="preserve">Update: Mark and Dean reported that this is on their list and is just a matter of funding. 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0F3C8FA" w14:textId="1EE4C69D" w:rsidR="00A1231F" w:rsidRPr="00A1231F" w:rsidRDefault="00A1231F" w:rsidP="00A1231F">
            <w:pPr>
              <w:spacing w:line="276" w:lineRule="auto"/>
              <w:rPr>
                <w:rFonts w:asciiTheme="minorHAnsi" w:hAnsiTheme="minorHAnsi" w:cs="Arial"/>
                <w:b/>
                <w:szCs w:val="24"/>
              </w:rPr>
            </w:pPr>
            <w:r w:rsidRPr="00A1231F">
              <w:rPr>
                <w:rFonts w:asciiTheme="minorHAnsi" w:eastAsia="Arial Unicode MS" w:hAnsiTheme="minorHAnsi" w:cs="Arial"/>
                <w:b/>
                <w:szCs w:val="24"/>
              </w:rPr>
              <w:t xml:space="preserve">This action item is not in the near future renovation plans for the university.  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371E5A0" w14:textId="77777777" w:rsidR="00E07BD1" w:rsidRPr="009705BF" w:rsidRDefault="00E07BD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FF64F7" w:rsidRPr="009705BF" w14:paraId="042535EC" w14:textId="77777777" w:rsidTr="0069576F">
        <w:trPr>
          <w:trHeight w:val="1295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D2DF7B1" w14:textId="77777777" w:rsidR="00FF64F7" w:rsidRDefault="00FF64F7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OPEN</w:t>
            </w:r>
          </w:p>
          <w:p w14:paraId="68896A67" w14:textId="0738F357" w:rsidR="00AC025F" w:rsidRPr="009705BF" w:rsidRDefault="00AC025F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9/18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4382CBB" w14:textId="77777777" w:rsidR="00FF64F7" w:rsidRDefault="00FF64F7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</w:p>
          <w:p w14:paraId="7AC3DDD6" w14:textId="333A721A" w:rsidR="00FF64F7" w:rsidRPr="009705BF" w:rsidRDefault="00FF64F7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The Campus Center staff get constant complaints about the 1</w:t>
            </w:r>
            <w:r w:rsidRPr="00FF64F7">
              <w:rPr>
                <w:rFonts w:asciiTheme="minorHAnsi" w:eastAsia="Arial Unicode MS" w:hAnsiTheme="minorHAnsi" w:cs="Arial"/>
                <w:szCs w:val="24"/>
                <w:vertAlign w:val="superscript"/>
              </w:rPr>
              <w:t>st</w:t>
            </w:r>
            <w:r>
              <w:rPr>
                <w:rFonts w:asciiTheme="minorHAnsi" w:eastAsia="Arial Unicode MS" w:hAnsiTheme="minorHAnsi" w:cs="Arial"/>
                <w:szCs w:val="24"/>
              </w:rPr>
              <w:t xml:space="preserve"> floor Campus Center bathroom.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7225493" w14:textId="0B6597CE" w:rsidR="00FF64F7" w:rsidRPr="00FF64F7" w:rsidRDefault="00FF64F7" w:rsidP="00E07BD1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  <w:r w:rsidRPr="00FF64F7">
              <w:rPr>
                <w:rFonts w:asciiTheme="minorHAnsi" w:eastAsia="Arial Unicode MS" w:hAnsiTheme="minorHAnsi" w:cs="Arial"/>
                <w:b/>
                <w:szCs w:val="24"/>
              </w:rPr>
              <w:t xml:space="preserve">Mark Massa will bring this to facilities. 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B1372BB" w14:textId="77777777" w:rsidR="00FF64F7" w:rsidRPr="009705BF" w:rsidRDefault="00FF64F7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FF64F7" w:rsidRPr="009705BF" w14:paraId="2A47F27B" w14:textId="77777777" w:rsidTr="0069576F">
        <w:trPr>
          <w:trHeight w:val="1295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F3CB3EF" w14:textId="77777777" w:rsidR="00FF64F7" w:rsidRDefault="00FF64F7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OPEN</w:t>
            </w:r>
          </w:p>
          <w:p w14:paraId="6741C8B0" w14:textId="430B000B" w:rsidR="00AC025F" w:rsidRDefault="00AC025F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9/18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BA064D2" w14:textId="77777777" w:rsidR="00FF64F7" w:rsidRDefault="00FF64F7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</w:p>
          <w:p w14:paraId="61BCF1A9" w14:textId="5A1D9315" w:rsidR="00FF64F7" w:rsidRDefault="00FF64F7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 xml:space="preserve">Issues with hiring work study students. The system we have for this is not effective. 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88FD3F0" w14:textId="31D3416A" w:rsidR="00FF64F7" w:rsidRPr="00FF64F7" w:rsidRDefault="00FF64F7" w:rsidP="00E07BD1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  <w:r w:rsidRPr="00FF64F7">
              <w:rPr>
                <w:rFonts w:asciiTheme="minorHAnsi" w:eastAsia="Arial Unicode MS" w:hAnsiTheme="minorHAnsi" w:cs="Arial"/>
                <w:b/>
                <w:szCs w:val="24"/>
              </w:rPr>
              <w:t xml:space="preserve">Rich Martinez will bring this to the Committee on Information Systems 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0C2551C" w14:textId="77777777" w:rsidR="00FF64F7" w:rsidRPr="009705BF" w:rsidRDefault="00FF64F7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FF64F7" w:rsidRPr="009705BF" w14:paraId="7585C62A" w14:textId="77777777" w:rsidTr="0069576F">
        <w:trPr>
          <w:trHeight w:val="1295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FBF36F5" w14:textId="77777777" w:rsidR="00FF64F7" w:rsidRDefault="00FF64F7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OPEN</w:t>
            </w:r>
          </w:p>
          <w:p w14:paraId="36C82F88" w14:textId="144B02D4" w:rsidR="00AC025F" w:rsidRDefault="00AC025F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9/18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0C8F419" w14:textId="77777777" w:rsidR="00FF64F7" w:rsidRDefault="00FF64F7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</w:p>
          <w:p w14:paraId="38D44C86" w14:textId="072AD20D" w:rsidR="00FF64F7" w:rsidRDefault="00FF64F7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proofErr w:type="spellStart"/>
            <w:r>
              <w:rPr>
                <w:rFonts w:asciiTheme="minorHAnsi" w:eastAsia="Arial Unicode MS" w:hAnsiTheme="minorHAnsi" w:cs="Arial"/>
                <w:szCs w:val="24"/>
              </w:rPr>
              <w:t>WiFi</w:t>
            </w:r>
            <w:proofErr w:type="spellEnd"/>
            <w:r>
              <w:rPr>
                <w:rFonts w:asciiTheme="minorHAnsi" w:eastAsia="Arial Unicode MS" w:hAnsiTheme="minorHAnsi" w:cs="Arial"/>
                <w:szCs w:val="24"/>
              </w:rPr>
              <w:t xml:space="preserve"> issues throughout campus. 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3887B88" w14:textId="303301B0" w:rsidR="00FF64F7" w:rsidRPr="00FF64F7" w:rsidRDefault="00FF64F7" w:rsidP="00E07BD1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  <w:r w:rsidRPr="00FF64F7">
              <w:rPr>
                <w:rFonts w:asciiTheme="minorHAnsi" w:eastAsia="Arial Unicode MS" w:hAnsiTheme="minorHAnsi" w:cs="Arial"/>
                <w:b/>
                <w:szCs w:val="24"/>
              </w:rPr>
              <w:t>Rich Martinez will bring this to the Committee on Information Systems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5F7FBDA" w14:textId="77777777" w:rsidR="00FF64F7" w:rsidRPr="009705BF" w:rsidRDefault="00FF64F7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</w:tbl>
    <w:p w14:paraId="4F210D42" w14:textId="1E1936B0" w:rsidR="00C06EC3" w:rsidRPr="00943217" w:rsidRDefault="00C06EC3" w:rsidP="00F94868">
      <w:pPr>
        <w:rPr>
          <w:rFonts w:ascii="Tw Cen MT" w:hAnsi="Tw Cen MT"/>
          <w:sz w:val="24"/>
          <w:szCs w:val="24"/>
        </w:rPr>
      </w:pPr>
    </w:p>
    <w:sectPr w:rsidR="00C06EC3" w:rsidRPr="00943217" w:rsidSect="00027561">
      <w:headerReference w:type="default" r:id="rId9"/>
      <w:footerReference w:type="default" r:id="rId10"/>
      <w:pgSz w:w="12240" w:h="15840"/>
      <w:pgMar w:top="1080" w:right="1080" w:bottom="1350" w:left="1080" w:header="720" w:footer="72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CC743F" w14:textId="77777777" w:rsidR="00574F11" w:rsidRDefault="00574F11">
      <w:r>
        <w:separator/>
      </w:r>
    </w:p>
  </w:endnote>
  <w:endnote w:type="continuationSeparator" w:id="0">
    <w:p w14:paraId="0CAC205A" w14:textId="77777777" w:rsidR="00574F11" w:rsidRDefault="00574F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OpenSymbol">
    <w:altName w:val="Arial Unicode MS"/>
    <w:charset w:val="02"/>
    <w:family w:val="auto"/>
    <w:pitch w:val="default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iberation Sans">
    <w:altName w:val="Arial"/>
    <w:charset w:val="01"/>
    <w:family w:val="swiss"/>
    <w:pitch w:val="variable"/>
  </w:font>
  <w:font w:name="Imago">
    <w:charset w:val="01"/>
    <w:family w:val="roman"/>
    <w:pitch w:val="variable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D02B45" w14:textId="33162549" w:rsidR="00ED3D38" w:rsidRDefault="00ED3D38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 xml:space="preserve">Page </w:t>
    </w:r>
    <w:r>
      <w:rPr>
        <w:sz w:val="16"/>
        <w:szCs w:val="16"/>
      </w:rPr>
      <w:fldChar w:fldCharType="begin"/>
    </w:r>
    <w:r>
      <w:instrText>PAGE</w:instrText>
    </w:r>
    <w:r>
      <w:fldChar w:fldCharType="separate"/>
    </w:r>
    <w:r w:rsidR="00A1231F">
      <w:rPr>
        <w:noProof/>
      </w:rPr>
      <w:t>2</w:t>
    </w:r>
    <w: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instrText>NUMPAGES</w:instrText>
    </w:r>
    <w:r>
      <w:fldChar w:fldCharType="separate"/>
    </w:r>
    <w:r w:rsidR="00A1231F">
      <w:rPr>
        <w:noProof/>
      </w:rP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93A4A7" w14:textId="77777777" w:rsidR="00574F11" w:rsidRDefault="00574F11">
      <w:r>
        <w:separator/>
      </w:r>
    </w:p>
  </w:footnote>
  <w:footnote w:type="continuationSeparator" w:id="0">
    <w:p w14:paraId="2A43148A" w14:textId="77777777" w:rsidR="00574F11" w:rsidRDefault="00574F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8115D2" w14:textId="4C31C0F7" w:rsidR="00ED3D38" w:rsidRDefault="00ED3D38" w:rsidP="00943217">
    <w:pPr>
      <w:pStyle w:val="Heading1"/>
      <w:ind w:left="1440" w:firstLine="720"/>
      <w:rPr>
        <w:sz w:val="32"/>
        <w:szCs w:val="32"/>
      </w:rPr>
    </w:pPr>
    <w:r>
      <w:rPr>
        <w:sz w:val="32"/>
        <w:szCs w:val="32"/>
      </w:rPr>
      <w:t>Staff Council</w:t>
    </w:r>
    <w:r>
      <w:rPr>
        <w:noProof/>
        <w:sz w:val="32"/>
        <w:szCs w:val="32"/>
      </w:rPr>
      <w:drawing>
        <wp:anchor distT="0" distB="0" distL="0" distR="0" simplePos="0" relativeHeight="251658240" behindDoc="1" locked="0" layoutInCell="1" allowOverlap="1" wp14:anchorId="19845EFB" wp14:editId="063C72B1">
          <wp:simplePos x="0" y="0"/>
          <wp:positionH relativeFrom="column">
            <wp:posOffset>-173355</wp:posOffset>
          </wp:positionH>
          <wp:positionV relativeFrom="paragraph">
            <wp:posOffset>-73660</wp:posOffset>
          </wp:positionV>
          <wp:extent cx="1370965" cy="714375"/>
          <wp:effectExtent l="0" t="0" r="0" b="0"/>
          <wp:wrapNone/>
          <wp:docPr id="2" name="Pictu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370965" cy="7143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6F2ED441" w14:textId="77777777" w:rsidR="00ED3D38" w:rsidRDefault="00ED3D38"/>
  <w:p w14:paraId="7291BFF1" w14:textId="77777777" w:rsidR="00ED3D38" w:rsidRDefault="00ED3D38"/>
  <w:p w14:paraId="5C7D63FB" w14:textId="77777777" w:rsidR="00ED3D38" w:rsidRDefault="00ED3D3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669F8"/>
    <w:multiLevelType w:val="hybridMultilevel"/>
    <w:tmpl w:val="589A6C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02100E"/>
    <w:multiLevelType w:val="hybridMultilevel"/>
    <w:tmpl w:val="7B54C9EE"/>
    <w:lvl w:ilvl="0" w:tplc="F434F5C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52" w:hanging="360"/>
      </w:pPr>
    </w:lvl>
    <w:lvl w:ilvl="2" w:tplc="0409001B" w:tentative="1">
      <w:start w:val="1"/>
      <w:numFmt w:val="lowerRoman"/>
      <w:lvlText w:val="%3."/>
      <w:lvlJc w:val="right"/>
      <w:pPr>
        <w:ind w:left="2172" w:hanging="180"/>
      </w:pPr>
    </w:lvl>
    <w:lvl w:ilvl="3" w:tplc="0409000F" w:tentative="1">
      <w:start w:val="1"/>
      <w:numFmt w:val="decimal"/>
      <w:lvlText w:val="%4."/>
      <w:lvlJc w:val="left"/>
      <w:pPr>
        <w:ind w:left="2892" w:hanging="360"/>
      </w:pPr>
    </w:lvl>
    <w:lvl w:ilvl="4" w:tplc="04090019" w:tentative="1">
      <w:start w:val="1"/>
      <w:numFmt w:val="lowerLetter"/>
      <w:lvlText w:val="%5."/>
      <w:lvlJc w:val="left"/>
      <w:pPr>
        <w:ind w:left="3612" w:hanging="360"/>
      </w:pPr>
    </w:lvl>
    <w:lvl w:ilvl="5" w:tplc="0409001B" w:tentative="1">
      <w:start w:val="1"/>
      <w:numFmt w:val="lowerRoman"/>
      <w:lvlText w:val="%6."/>
      <w:lvlJc w:val="right"/>
      <w:pPr>
        <w:ind w:left="4332" w:hanging="180"/>
      </w:pPr>
    </w:lvl>
    <w:lvl w:ilvl="6" w:tplc="0409000F" w:tentative="1">
      <w:start w:val="1"/>
      <w:numFmt w:val="decimal"/>
      <w:lvlText w:val="%7."/>
      <w:lvlJc w:val="left"/>
      <w:pPr>
        <w:ind w:left="5052" w:hanging="360"/>
      </w:pPr>
    </w:lvl>
    <w:lvl w:ilvl="7" w:tplc="04090019" w:tentative="1">
      <w:start w:val="1"/>
      <w:numFmt w:val="lowerLetter"/>
      <w:lvlText w:val="%8."/>
      <w:lvlJc w:val="left"/>
      <w:pPr>
        <w:ind w:left="5772" w:hanging="360"/>
      </w:pPr>
    </w:lvl>
    <w:lvl w:ilvl="8" w:tplc="04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2" w15:restartNumberingAfterBreak="0">
    <w:nsid w:val="0D285850"/>
    <w:multiLevelType w:val="hybridMultilevel"/>
    <w:tmpl w:val="0C161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323596"/>
    <w:multiLevelType w:val="hybridMultilevel"/>
    <w:tmpl w:val="BFAA6650"/>
    <w:lvl w:ilvl="0" w:tplc="0FB4D0B8">
      <w:start w:val="2018"/>
      <w:numFmt w:val="bullet"/>
      <w:lvlText w:val=""/>
      <w:lvlJc w:val="left"/>
      <w:pPr>
        <w:ind w:left="36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572E25"/>
    <w:multiLevelType w:val="hybridMultilevel"/>
    <w:tmpl w:val="0B586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83CC5"/>
    <w:multiLevelType w:val="hybridMultilevel"/>
    <w:tmpl w:val="C3868E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5F42EB"/>
    <w:multiLevelType w:val="hybridMultilevel"/>
    <w:tmpl w:val="6E80C1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B22CED"/>
    <w:multiLevelType w:val="hybridMultilevel"/>
    <w:tmpl w:val="06A8B2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E60CD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E82071B"/>
    <w:multiLevelType w:val="hybridMultilevel"/>
    <w:tmpl w:val="6EF8B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D73AD3"/>
    <w:multiLevelType w:val="hybridMultilevel"/>
    <w:tmpl w:val="4E64C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1E472E"/>
    <w:multiLevelType w:val="hybridMultilevel"/>
    <w:tmpl w:val="F2401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9360B6"/>
    <w:multiLevelType w:val="hybridMultilevel"/>
    <w:tmpl w:val="80EA1BF2"/>
    <w:lvl w:ilvl="0" w:tplc="C15C67EE">
      <w:start w:val="1"/>
      <w:numFmt w:val="decimal"/>
      <w:lvlText w:val="%1)"/>
      <w:lvlJc w:val="left"/>
      <w:pPr>
        <w:ind w:left="7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2" w:hanging="360"/>
      </w:pPr>
    </w:lvl>
    <w:lvl w:ilvl="2" w:tplc="0409001B" w:tentative="1">
      <w:start w:val="1"/>
      <w:numFmt w:val="lowerRoman"/>
      <w:lvlText w:val="%3."/>
      <w:lvlJc w:val="right"/>
      <w:pPr>
        <w:ind w:left="2172" w:hanging="180"/>
      </w:pPr>
    </w:lvl>
    <w:lvl w:ilvl="3" w:tplc="0409000F" w:tentative="1">
      <w:start w:val="1"/>
      <w:numFmt w:val="decimal"/>
      <w:lvlText w:val="%4."/>
      <w:lvlJc w:val="left"/>
      <w:pPr>
        <w:ind w:left="2892" w:hanging="360"/>
      </w:pPr>
    </w:lvl>
    <w:lvl w:ilvl="4" w:tplc="04090019" w:tentative="1">
      <w:start w:val="1"/>
      <w:numFmt w:val="lowerLetter"/>
      <w:lvlText w:val="%5."/>
      <w:lvlJc w:val="left"/>
      <w:pPr>
        <w:ind w:left="3612" w:hanging="360"/>
      </w:pPr>
    </w:lvl>
    <w:lvl w:ilvl="5" w:tplc="0409001B" w:tentative="1">
      <w:start w:val="1"/>
      <w:numFmt w:val="lowerRoman"/>
      <w:lvlText w:val="%6."/>
      <w:lvlJc w:val="right"/>
      <w:pPr>
        <w:ind w:left="4332" w:hanging="180"/>
      </w:pPr>
    </w:lvl>
    <w:lvl w:ilvl="6" w:tplc="0409000F" w:tentative="1">
      <w:start w:val="1"/>
      <w:numFmt w:val="decimal"/>
      <w:lvlText w:val="%7."/>
      <w:lvlJc w:val="left"/>
      <w:pPr>
        <w:ind w:left="5052" w:hanging="360"/>
      </w:pPr>
    </w:lvl>
    <w:lvl w:ilvl="7" w:tplc="04090019" w:tentative="1">
      <w:start w:val="1"/>
      <w:numFmt w:val="lowerLetter"/>
      <w:lvlText w:val="%8."/>
      <w:lvlJc w:val="left"/>
      <w:pPr>
        <w:ind w:left="5772" w:hanging="360"/>
      </w:pPr>
    </w:lvl>
    <w:lvl w:ilvl="8" w:tplc="04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12" w15:restartNumberingAfterBreak="0">
    <w:nsid w:val="227E7DBD"/>
    <w:multiLevelType w:val="hybridMultilevel"/>
    <w:tmpl w:val="1AE40DC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28D340E"/>
    <w:multiLevelType w:val="hybridMultilevel"/>
    <w:tmpl w:val="D9426E8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2D3C8D"/>
    <w:multiLevelType w:val="hybridMultilevel"/>
    <w:tmpl w:val="7A88571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6F00ED8"/>
    <w:multiLevelType w:val="hybridMultilevel"/>
    <w:tmpl w:val="68AAD6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CC252B9"/>
    <w:multiLevelType w:val="multilevel"/>
    <w:tmpl w:val="0F4C1A76"/>
    <w:lvl w:ilvl="0">
      <w:start w:val="10"/>
      <w:numFmt w:val="bullet"/>
      <w:lvlText w:val=""/>
      <w:lvlJc w:val="left"/>
      <w:pPr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0F432BF"/>
    <w:multiLevelType w:val="hybridMultilevel"/>
    <w:tmpl w:val="05C26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DF45E8"/>
    <w:multiLevelType w:val="hybridMultilevel"/>
    <w:tmpl w:val="3C96B85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B1A0FCF"/>
    <w:multiLevelType w:val="multilevel"/>
    <w:tmpl w:val="6324D0BA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0" w15:restartNumberingAfterBreak="0">
    <w:nsid w:val="43D87E8E"/>
    <w:multiLevelType w:val="multilevel"/>
    <w:tmpl w:val="132830BE"/>
    <w:lvl w:ilvl="0">
      <w:start w:val="1"/>
      <w:numFmt w:val="bullet"/>
      <w:lvlText w:val=""/>
      <w:lvlJc w:val="left"/>
      <w:pPr>
        <w:ind w:left="372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ind w:left="1092" w:hanging="360"/>
      </w:pPr>
      <w:rPr>
        <w:rFonts w:ascii="Wingdings" w:hAnsi="Wingdings" w:cs="Wingdings" w:hint="default"/>
      </w:rPr>
    </w:lvl>
    <w:lvl w:ilvl="2">
      <w:start w:val="1"/>
      <w:numFmt w:val="lowerRoman"/>
      <w:lvlText w:val="%3."/>
      <w:lvlJc w:val="right"/>
      <w:pPr>
        <w:ind w:left="1812" w:hanging="180"/>
      </w:pPr>
    </w:lvl>
    <w:lvl w:ilvl="3">
      <w:start w:val="1"/>
      <w:numFmt w:val="decimal"/>
      <w:lvlText w:val="%4."/>
      <w:lvlJc w:val="left"/>
      <w:pPr>
        <w:ind w:left="2532" w:hanging="360"/>
      </w:pPr>
    </w:lvl>
    <w:lvl w:ilvl="4">
      <w:start w:val="1"/>
      <w:numFmt w:val="lowerLetter"/>
      <w:lvlText w:val="%5."/>
      <w:lvlJc w:val="left"/>
      <w:pPr>
        <w:ind w:left="720" w:hanging="360"/>
      </w:pPr>
    </w:lvl>
    <w:lvl w:ilvl="5">
      <w:start w:val="1"/>
      <w:numFmt w:val="lowerRoman"/>
      <w:lvlText w:val="%6."/>
      <w:lvlJc w:val="right"/>
      <w:pPr>
        <w:ind w:left="3972" w:hanging="180"/>
      </w:pPr>
    </w:lvl>
    <w:lvl w:ilvl="6">
      <w:start w:val="1"/>
      <w:numFmt w:val="decimal"/>
      <w:lvlText w:val="%7."/>
      <w:lvlJc w:val="left"/>
      <w:pPr>
        <w:ind w:left="4692" w:hanging="360"/>
      </w:pPr>
    </w:lvl>
    <w:lvl w:ilvl="7">
      <w:start w:val="1"/>
      <w:numFmt w:val="lowerLetter"/>
      <w:lvlText w:val="%8."/>
      <w:lvlJc w:val="left"/>
      <w:pPr>
        <w:ind w:left="5412" w:hanging="360"/>
      </w:pPr>
    </w:lvl>
    <w:lvl w:ilvl="8">
      <w:start w:val="1"/>
      <w:numFmt w:val="lowerRoman"/>
      <w:lvlText w:val="%9."/>
      <w:lvlJc w:val="right"/>
      <w:pPr>
        <w:ind w:left="6132" w:hanging="180"/>
      </w:pPr>
    </w:lvl>
  </w:abstractNum>
  <w:abstractNum w:abstractNumId="21" w15:restartNumberingAfterBreak="0">
    <w:nsid w:val="448C7512"/>
    <w:multiLevelType w:val="multilevel"/>
    <w:tmpl w:val="23B2C5F8"/>
    <w:lvl w:ilvl="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2" w15:restartNumberingAfterBreak="0">
    <w:nsid w:val="470C6A35"/>
    <w:multiLevelType w:val="hybridMultilevel"/>
    <w:tmpl w:val="9802186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BF67269"/>
    <w:multiLevelType w:val="hybridMultilevel"/>
    <w:tmpl w:val="FD06650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B965B2"/>
    <w:multiLevelType w:val="hybridMultilevel"/>
    <w:tmpl w:val="5CA0F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924013"/>
    <w:multiLevelType w:val="hybridMultilevel"/>
    <w:tmpl w:val="935E25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9D505EC"/>
    <w:multiLevelType w:val="hybridMultilevel"/>
    <w:tmpl w:val="99B89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9429C1"/>
    <w:multiLevelType w:val="hybridMultilevel"/>
    <w:tmpl w:val="2720424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D137E97"/>
    <w:multiLevelType w:val="hybridMultilevel"/>
    <w:tmpl w:val="8072F4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C865E7"/>
    <w:multiLevelType w:val="hybridMultilevel"/>
    <w:tmpl w:val="36E2E95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12D577B"/>
    <w:multiLevelType w:val="hybridMultilevel"/>
    <w:tmpl w:val="CEB6A57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9009E5"/>
    <w:multiLevelType w:val="hybridMultilevel"/>
    <w:tmpl w:val="A0E2822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39922F3"/>
    <w:multiLevelType w:val="hybridMultilevel"/>
    <w:tmpl w:val="C81C923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4A02613"/>
    <w:multiLevelType w:val="hybridMultilevel"/>
    <w:tmpl w:val="B9A81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D0181E"/>
    <w:multiLevelType w:val="hybridMultilevel"/>
    <w:tmpl w:val="F9E695F8"/>
    <w:lvl w:ilvl="0" w:tplc="0409000F">
      <w:start w:val="1"/>
      <w:numFmt w:val="decimal"/>
      <w:lvlText w:val="%1."/>
      <w:lvlJc w:val="left"/>
      <w:pPr>
        <w:ind w:left="1452" w:hanging="360"/>
      </w:pPr>
    </w:lvl>
    <w:lvl w:ilvl="1" w:tplc="04090019" w:tentative="1">
      <w:start w:val="1"/>
      <w:numFmt w:val="lowerLetter"/>
      <w:lvlText w:val="%2."/>
      <w:lvlJc w:val="left"/>
      <w:pPr>
        <w:ind w:left="2172" w:hanging="360"/>
      </w:pPr>
    </w:lvl>
    <w:lvl w:ilvl="2" w:tplc="0409001B" w:tentative="1">
      <w:start w:val="1"/>
      <w:numFmt w:val="lowerRoman"/>
      <w:lvlText w:val="%3."/>
      <w:lvlJc w:val="right"/>
      <w:pPr>
        <w:ind w:left="2892" w:hanging="180"/>
      </w:pPr>
    </w:lvl>
    <w:lvl w:ilvl="3" w:tplc="0409000F" w:tentative="1">
      <w:start w:val="1"/>
      <w:numFmt w:val="decimal"/>
      <w:lvlText w:val="%4."/>
      <w:lvlJc w:val="left"/>
      <w:pPr>
        <w:ind w:left="3612" w:hanging="360"/>
      </w:pPr>
    </w:lvl>
    <w:lvl w:ilvl="4" w:tplc="04090019" w:tentative="1">
      <w:start w:val="1"/>
      <w:numFmt w:val="lowerLetter"/>
      <w:lvlText w:val="%5."/>
      <w:lvlJc w:val="left"/>
      <w:pPr>
        <w:ind w:left="4332" w:hanging="360"/>
      </w:pPr>
    </w:lvl>
    <w:lvl w:ilvl="5" w:tplc="0409001B" w:tentative="1">
      <w:start w:val="1"/>
      <w:numFmt w:val="lowerRoman"/>
      <w:lvlText w:val="%6."/>
      <w:lvlJc w:val="right"/>
      <w:pPr>
        <w:ind w:left="5052" w:hanging="180"/>
      </w:pPr>
    </w:lvl>
    <w:lvl w:ilvl="6" w:tplc="0409000F" w:tentative="1">
      <w:start w:val="1"/>
      <w:numFmt w:val="decimal"/>
      <w:lvlText w:val="%7."/>
      <w:lvlJc w:val="left"/>
      <w:pPr>
        <w:ind w:left="5772" w:hanging="360"/>
      </w:pPr>
    </w:lvl>
    <w:lvl w:ilvl="7" w:tplc="04090019" w:tentative="1">
      <w:start w:val="1"/>
      <w:numFmt w:val="lowerLetter"/>
      <w:lvlText w:val="%8."/>
      <w:lvlJc w:val="left"/>
      <w:pPr>
        <w:ind w:left="6492" w:hanging="360"/>
      </w:pPr>
    </w:lvl>
    <w:lvl w:ilvl="8" w:tplc="0409001B" w:tentative="1">
      <w:start w:val="1"/>
      <w:numFmt w:val="lowerRoman"/>
      <w:lvlText w:val="%9."/>
      <w:lvlJc w:val="right"/>
      <w:pPr>
        <w:ind w:left="7212" w:hanging="180"/>
      </w:pPr>
    </w:lvl>
  </w:abstractNum>
  <w:abstractNum w:abstractNumId="35" w15:restartNumberingAfterBreak="0">
    <w:nsid w:val="68A55BD4"/>
    <w:multiLevelType w:val="hybridMultilevel"/>
    <w:tmpl w:val="5D725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E46293"/>
    <w:multiLevelType w:val="hybridMultilevel"/>
    <w:tmpl w:val="86340CF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DB924E9"/>
    <w:multiLevelType w:val="hybridMultilevel"/>
    <w:tmpl w:val="6282A5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BA0C00"/>
    <w:multiLevelType w:val="hybridMultilevel"/>
    <w:tmpl w:val="1006F34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CE60CD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43F6ACA"/>
    <w:multiLevelType w:val="hybridMultilevel"/>
    <w:tmpl w:val="36968920"/>
    <w:lvl w:ilvl="0" w:tplc="67D83A5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8B53FC"/>
    <w:multiLevelType w:val="hybridMultilevel"/>
    <w:tmpl w:val="6FDE101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9D08F5"/>
    <w:multiLevelType w:val="hybridMultilevel"/>
    <w:tmpl w:val="9404E93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9870A16"/>
    <w:multiLevelType w:val="hybridMultilevel"/>
    <w:tmpl w:val="6ED8E13E"/>
    <w:lvl w:ilvl="0" w:tplc="6BEE0210">
      <w:numFmt w:val="bullet"/>
      <w:lvlText w:val="-"/>
      <w:lvlJc w:val="left"/>
      <w:pPr>
        <w:ind w:left="372" w:hanging="360"/>
      </w:pPr>
      <w:rPr>
        <w:rFonts w:ascii="Tw Cen MT" w:eastAsia="Times New Roman" w:hAnsi="Tw Cen MT" w:cs="Arial" w:hint="default"/>
      </w:rPr>
    </w:lvl>
    <w:lvl w:ilvl="1" w:tplc="04090003" w:tentative="1">
      <w:start w:val="1"/>
      <w:numFmt w:val="bullet"/>
      <w:lvlText w:val="o"/>
      <w:lvlJc w:val="left"/>
      <w:pPr>
        <w:ind w:left="10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2" w:hanging="360"/>
      </w:pPr>
      <w:rPr>
        <w:rFonts w:ascii="Wingdings" w:hAnsi="Wingdings" w:hint="default"/>
      </w:rPr>
    </w:lvl>
  </w:abstractNum>
  <w:abstractNum w:abstractNumId="43" w15:restartNumberingAfterBreak="0">
    <w:nsid w:val="7AA2602E"/>
    <w:multiLevelType w:val="hybridMultilevel"/>
    <w:tmpl w:val="35AA1466"/>
    <w:lvl w:ilvl="0" w:tplc="B59E18E4">
      <w:start w:val="1"/>
      <w:numFmt w:val="decimal"/>
      <w:lvlText w:val="%1)"/>
      <w:lvlJc w:val="left"/>
      <w:pPr>
        <w:ind w:left="7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2" w:hanging="360"/>
      </w:pPr>
    </w:lvl>
    <w:lvl w:ilvl="2" w:tplc="0409001B" w:tentative="1">
      <w:start w:val="1"/>
      <w:numFmt w:val="lowerRoman"/>
      <w:lvlText w:val="%3."/>
      <w:lvlJc w:val="right"/>
      <w:pPr>
        <w:ind w:left="2172" w:hanging="180"/>
      </w:pPr>
    </w:lvl>
    <w:lvl w:ilvl="3" w:tplc="0409000F" w:tentative="1">
      <w:start w:val="1"/>
      <w:numFmt w:val="decimal"/>
      <w:lvlText w:val="%4."/>
      <w:lvlJc w:val="left"/>
      <w:pPr>
        <w:ind w:left="2892" w:hanging="360"/>
      </w:pPr>
    </w:lvl>
    <w:lvl w:ilvl="4" w:tplc="04090019" w:tentative="1">
      <w:start w:val="1"/>
      <w:numFmt w:val="lowerLetter"/>
      <w:lvlText w:val="%5."/>
      <w:lvlJc w:val="left"/>
      <w:pPr>
        <w:ind w:left="3612" w:hanging="360"/>
      </w:pPr>
    </w:lvl>
    <w:lvl w:ilvl="5" w:tplc="0409001B" w:tentative="1">
      <w:start w:val="1"/>
      <w:numFmt w:val="lowerRoman"/>
      <w:lvlText w:val="%6."/>
      <w:lvlJc w:val="right"/>
      <w:pPr>
        <w:ind w:left="4332" w:hanging="180"/>
      </w:pPr>
    </w:lvl>
    <w:lvl w:ilvl="6" w:tplc="0409000F" w:tentative="1">
      <w:start w:val="1"/>
      <w:numFmt w:val="decimal"/>
      <w:lvlText w:val="%7."/>
      <w:lvlJc w:val="left"/>
      <w:pPr>
        <w:ind w:left="5052" w:hanging="360"/>
      </w:pPr>
    </w:lvl>
    <w:lvl w:ilvl="7" w:tplc="04090019" w:tentative="1">
      <w:start w:val="1"/>
      <w:numFmt w:val="lowerLetter"/>
      <w:lvlText w:val="%8."/>
      <w:lvlJc w:val="left"/>
      <w:pPr>
        <w:ind w:left="5772" w:hanging="360"/>
      </w:pPr>
    </w:lvl>
    <w:lvl w:ilvl="8" w:tplc="04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44" w15:restartNumberingAfterBreak="0">
    <w:nsid w:val="7C360241"/>
    <w:multiLevelType w:val="hybridMultilevel"/>
    <w:tmpl w:val="4F56F96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EE02EFF"/>
    <w:multiLevelType w:val="hybridMultilevel"/>
    <w:tmpl w:val="CCD45592"/>
    <w:lvl w:ilvl="0" w:tplc="1C0EB0C2">
      <w:start w:val="1"/>
      <w:numFmt w:val="decimal"/>
      <w:lvlText w:val="%1)"/>
      <w:lvlJc w:val="left"/>
      <w:pPr>
        <w:ind w:left="360" w:hanging="360"/>
      </w:pPr>
      <w:rPr>
        <w:rFonts w:ascii="Tw Cen MT" w:eastAsia="Times New Roman" w:hAnsi="Tw Cen MT" w:cs="Arial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F331192"/>
    <w:multiLevelType w:val="hybridMultilevel"/>
    <w:tmpl w:val="77EE7052"/>
    <w:lvl w:ilvl="0" w:tplc="659208F8">
      <w:start w:val="1"/>
      <w:numFmt w:val="decimal"/>
      <w:lvlText w:val="%1)"/>
      <w:lvlJc w:val="left"/>
      <w:pPr>
        <w:ind w:left="7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2" w:hanging="360"/>
      </w:pPr>
    </w:lvl>
    <w:lvl w:ilvl="2" w:tplc="0409001B" w:tentative="1">
      <w:start w:val="1"/>
      <w:numFmt w:val="lowerRoman"/>
      <w:lvlText w:val="%3."/>
      <w:lvlJc w:val="right"/>
      <w:pPr>
        <w:ind w:left="2172" w:hanging="180"/>
      </w:pPr>
    </w:lvl>
    <w:lvl w:ilvl="3" w:tplc="0409000F" w:tentative="1">
      <w:start w:val="1"/>
      <w:numFmt w:val="decimal"/>
      <w:lvlText w:val="%4."/>
      <w:lvlJc w:val="left"/>
      <w:pPr>
        <w:ind w:left="2892" w:hanging="360"/>
      </w:pPr>
    </w:lvl>
    <w:lvl w:ilvl="4" w:tplc="04090019" w:tentative="1">
      <w:start w:val="1"/>
      <w:numFmt w:val="lowerLetter"/>
      <w:lvlText w:val="%5."/>
      <w:lvlJc w:val="left"/>
      <w:pPr>
        <w:ind w:left="3612" w:hanging="360"/>
      </w:pPr>
    </w:lvl>
    <w:lvl w:ilvl="5" w:tplc="0409001B" w:tentative="1">
      <w:start w:val="1"/>
      <w:numFmt w:val="lowerRoman"/>
      <w:lvlText w:val="%6."/>
      <w:lvlJc w:val="right"/>
      <w:pPr>
        <w:ind w:left="4332" w:hanging="180"/>
      </w:pPr>
    </w:lvl>
    <w:lvl w:ilvl="6" w:tplc="0409000F" w:tentative="1">
      <w:start w:val="1"/>
      <w:numFmt w:val="decimal"/>
      <w:lvlText w:val="%7."/>
      <w:lvlJc w:val="left"/>
      <w:pPr>
        <w:ind w:left="5052" w:hanging="360"/>
      </w:pPr>
    </w:lvl>
    <w:lvl w:ilvl="7" w:tplc="04090019" w:tentative="1">
      <w:start w:val="1"/>
      <w:numFmt w:val="lowerLetter"/>
      <w:lvlText w:val="%8."/>
      <w:lvlJc w:val="left"/>
      <w:pPr>
        <w:ind w:left="5772" w:hanging="360"/>
      </w:pPr>
    </w:lvl>
    <w:lvl w:ilvl="8" w:tplc="0409001B" w:tentative="1">
      <w:start w:val="1"/>
      <w:numFmt w:val="lowerRoman"/>
      <w:lvlText w:val="%9."/>
      <w:lvlJc w:val="right"/>
      <w:pPr>
        <w:ind w:left="6492" w:hanging="180"/>
      </w:pPr>
    </w:lvl>
  </w:abstractNum>
  <w:num w:numId="1">
    <w:abstractNumId w:val="20"/>
  </w:num>
  <w:num w:numId="2">
    <w:abstractNumId w:val="16"/>
  </w:num>
  <w:num w:numId="3">
    <w:abstractNumId w:val="21"/>
  </w:num>
  <w:num w:numId="4">
    <w:abstractNumId w:val="19"/>
  </w:num>
  <w:num w:numId="5">
    <w:abstractNumId w:val="2"/>
  </w:num>
  <w:num w:numId="6">
    <w:abstractNumId w:val="17"/>
  </w:num>
  <w:num w:numId="7">
    <w:abstractNumId w:val="42"/>
  </w:num>
  <w:num w:numId="8">
    <w:abstractNumId w:val="11"/>
  </w:num>
  <w:num w:numId="9">
    <w:abstractNumId w:val="43"/>
  </w:num>
  <w:num w:numId="10">
    <w:abstractNumId w:val="12"/>
  </w:num>
  <w:num w:numId="11">
    <w:abstractNumId w:val="46"/>
  </w:num>
  <w:num w:numId="12">
    <w:abstractNumId w:val="1"/>
  </w:num>
  <w:num w:numId="13">
    <w:abstractNumId w:val="45"/>
  </w:num>
  <w:num w:numId="14">
    <w:abstractNumId w:val="29"/>
  </w:num>
  <w:num w:numId="15">
    <w:abstractNumId w:val="6"/>
  </w:num>
  <w:num w:numId="16">
    <w:abstractNumId w:val="34"/>
  </w:num>
  <w:num w:numId="17">
    <w:abstractNumId w:val="27"/>
  </w:num>
  <w:num w:numId="18">
    <w:abstractNumId w:val="0"/>
  </w:num>
  <w:num w:numId="19">
    <w:abstractNumId w:val="44"/>
  </w:num>
  <w:num w:numId="20">
    <w:abstractNumId w:val="13"/>
  </w:num>
  <w:num w:numId="21">
    <w:abstractNumId w:val="7"/>
  </w:num>
  <w:num w:numId="22">
    <w:abstractNumId w:val="25"/>
  </w:num>
  <w:num w:numId="23">
    <w:abstractNumId w:val="10"/>
  </w:num>
  <w:num w:numId="24">
    <w:abstractNumId w:val="37"/>
  </w:num>
  <w:num w:numId="25">
    <w:abstractNumId w:val="23"/>
  </w:num>
  <w:num w:numId="26">
    <w:abstractNumId w:val="40"/>
  </w:num>
  <w:num w:numId="27">
    <w:abstractNumId w:val="4"/>
  </w:num>
  <w:num w:numId="28">
    <w:abstractNumId w:val="24"/>
  </w:num>
  <w:num w:numId="29">
    <w:abstractNumId w:val="8"/>
  </w:num>
  <w:num w:numId="30">
    <w:abstractNumId w:val="5"/>
  </w:num>
  <w:num w:numId="31">
    <w:abstractNumId w:val="35"/>
  </w:num>
  <w:num w:numId="32">
    <w:abstractNumId w:val="9"/>
  </w:num>
  <w:num w:numId="33">
    <w:abstractNumId w:val="39"/>
  </w:num>
  <w:num w:numId="34">
    <w:abstractNumId w:val="30"/>
  </w:num>
  <w:num w:numId="35">
    <w:abstractNumId w:val="26"/>
  </w:num>
  <w:num w:numId="36">
    <w:abstractNumId w:val="15"/>
  </w:num>
  <w:num w:numId="37">
    <w:abstractNumId w:val="32"/>
  </w:num>
  <w:num w:numId="38">
    <w:abstractNumId w:val="14"/>
  </w:num>
  <w:num w:numId="39">
    <w:abstractNumId w:val="18"/>
  </w:num>
  <w:num w:numId="40">
    <w:abstractNumId w:val="41"/>
  </w:num>
  <w:num w:numId="41">
    <w:abstractNumId w:val="36"/>
  </w:num>
  <w:num w:numId="42">
    <w:abstractNumId w:val="38"/>
  </w:num>
  <w:num w:numId="43">
    <w:abstractNumId w:val="31"/>
  </w:num>
  <w:num w:numId="44">
    <w:abstractNumId w:val="22"/>
  </w:num>
  <w:num w:numId="45">
    <w:abstractNumId w:val="28"/>
  </w:num>
  <w:num w:numId="46">
    <w:abstractNumId w:val="33"/>
  </w:num>
  <w:num w:numId="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tDAyMLIA0sbmhko6SsGpxcWZ+XkgBYa1AD/ofwosAAAA"/>
  </w:docVars>
  <w:rsids>
    <w:rsidRoot w:val="00531C69"/>
    <w:rsid w:val="00001C6A"/>
    <w:rsid w:val="00001E66"/>
    <w:rsid w:val="00015CEA"/>
    <w:rsid w:val="000165D5"/>
    <w:rsid w:val="00016F7F"/>
    <w:rsid w:val="00020E44"/>
    <w:rsid w:val="00024FAE"/>
    <w:rsid w:val="00025E5C"/>
    <w:rsid w:val="00027561"/>
    <w:rsid w:val="000312DB"/>
    <w:rsid w:val="00032ECA"/>
    <w:rsid w:val="00041460"/>
    <w:rsid w:val="00050D42"/>
    <w:rsid w:val="00055829"/>
    <w:rsid w:val="0005694B"/>
    <w:rsid w:val="0006323C"/>
    <w:rsid w:val="00076CE1"/>
    <w:rsid w:val="00080984"/>
    <w:rsid w:val="00085343"/>
    <w:rsid w:val="00094BDE"/>
    <w:rsid w:val="000A0F2D"/>
    <w:rsid w:val="000B67A9"/>
    <w:rsid w:val="000D5EB1"/>
    <w:rsid w:val="000E431E"/>
    <w:rsid w:val="000E66C8"/>
    <w:rsid w:val="000E6E6F"/>
    <w:rsid w:val="000E7960"/>
    <w:rsid w:val="000F4A73"/>
    <w:rsid w:val="00100070"/>
    <w:rsid w:val="00100095"/>
    <w:rsid w:val="00100195"/>
    <w:rsid w:val="00100516"/>
    <w:rsid w:val="00104EA2"/>
    <w:rsid w:val="0010668C"/>
    <w:rsid w:val="00106B9F"/>
    <w:rsid w:val="00121760"/>
    <w:rsid w:val="00122F19"/>
    <w:rsid w:val="0012575D"/>
    <w:rsid w:val="001257E5"/>
    <w:rsid w:val="00132FF9"/>
    <w:rsid w:val="001404FE"/>
    <w:rsid w:val="0014150B"/>
    <w:rsid w:val="00141FE8"/>
    <w:rsid w:val="00143E9C"/>
    <w:rsid w:val="00146914"/>
    <w:rsid w:val="001531E8"/>
    <w:rsid w:val="001546B5"/>
    <w:rsid w:val="00164BE8"/>
    <w:rsid w:val="00165F22"/>
    <w:rsid w:val="001662ED"/>
    <w:rsid w:val="00166951"/>
    <w:rsid w:val="00171C2E"/>
    <w:rsid w:val="00173E4E"/>
    <w:rsid w:val="00174B70"/>
    <w:rsid w:val="00183416"/>
    <w:rsid w:val="001864FE"/>
    <w:rsid w:val="0018716D"/>
    <w:rsid w:val="00192D82"/>
    <w:rsid w:val="0019657D"/>
    <w:rsid w:val="001A0D7F"/>
    <w:rsid w:val="001A4294"/>
    <w:rsid w:val="001A7644"/>
    <w:rsid w:val="001A7EF9"/>
    <w:rsid w:val="001B4117"/>
    <w:rsid w:val="001C363E"/>
    <w:rsid w:val="001C76E8"/>
    <w:rsid w:val="001C79E4"/>
    <w:rsid w:val="001D17DE"/>
    <w:rsid w:val="001D39DE"/>
    <w:rsid w:val="001D5970"/>
    <w:rsid w:val="001D6DD4"/>
    <w:rsid w:val="001E62F2"/>
    <w:rsid w:val="001E66A3"/>
    <w:rsid w:val="001E7F01"/>
    <w:rsid w:val="001F167B"/>
    <w:rsid w:val="001F3994"/>
    <w:rsid w:val="002001F0"/>
    <w:rsid w:val="002074AB"/>
    <w:rsid w:val="00211938"/>
    <w:rsid w:val="00212332"/>
    <w:rsid w:val="00213478"/>
    <w:rsid w:val="00214188"/>
    <w:rsid w:val="00225957"/>
    <w:rsid w:val="0023139B"/>
    <w:rsid w:val="00231908"/>
    <w:rsid w:val="00232835"/>
    <w:rsid w:val="002333EF"/>
    <w:rsid w:val="00236AA7"/>
    <w:rsid w:val="00240587"/>
    <w:rsid w:val="00241BBE"/>
    <w:rsid w:val="002420A6"/>
    <w:rsid w:val="0027010C"/>
    <w:rsid w:val="00273DCC"/>
    <w:rsid w:val="002749C2"/>
    <w:rsid w:val="002862D4"/>
    <w:rsid w:val="00297632"/>
    <w:rsid w:val="002A37E8"/>
    <w:rsid w:val="002A3AEF"/>
    <w:rsid w:val="002A7204"/>
    <w:rsid w:val="002B5F97"/>
    <w:rsid w:val="002C022D"/>
    <w:rsid w:val="002C3709"/>
    <w:rsid w:val="002C4CA9"/>
    <w:rsid w:val="002C4DDD"/>
    <w:rsid w:val="002C5791"/>
    <w:rsid w:val="002C60B6"/>
    <w:rsid w:val="002C6454"/>
    <w:rsid w:val="002D3110"/>
    <w:rsid w:val="002D4383"/>
    <w:rsid w:val="002D6414"/>
    <w:rsid w:val="002F06BD"/>
    <w:rsid w:val="002F459B"/>
    <w:rsid w:val="002F51FE"/>
    <w:rsid w:val="0030209A"/>
    <w:rsid w:val="00302330"/>
    <w:rsid w:val="00306BCB"/>
    <w:rsid w:val="00315883"/>
    <w:rsid w:val="00321B73"/>
    <w:rsid w:val="003235C8"/>
    <w:rsid w:val="00323F27"/>
    <w:rsid w:val="003246A9"/>
    <w:rsid w:val="00326E7A"/>
    <w:rsid w:val="00333BEE"/>
    <w:rsid w:val="00343BD9"/>
    <w:rsid w:val="003525CD"/>
    <w:rsid w:val="003551BC"/>
    <w:rsid w:val="003575EC"/>
    <w:rsid w:val="003578E5"/>
    <w:rsid w:val="003609F8"/>
    <w:rsid w:val="003610F0"/>
    <w:rsid w:val="00362BBE"/>
    <w:rsid w:val="00373CC8"/>
    <w:rsid w:val="003771AA"/>
    <w:rsid w:val="0037722E"/>
    <w:rsid w:val="00384266"/>
    <w:rsid w:val="00390537"/>
    <w:rsid w:val="003926D3"/>
    <w:rsid w:val="00392A70"/>
    <w:rsid w:val="00393237"/>
    <w:rsid w:val="003A1709"/>
    <w:rsid w:val="003A2605"/>
    <w:rsid w:val="003A4DB6"/>
    <w:rsid w:val="003A6FD8"/>
    <w:rsid w:val="003B1127"/>
    <w:rsid w:val="003B2732"/>
    <w:rsid w:val="003B6ED9"/>
    <w:rsid w:val="003B7E68"/>
    <w:rsid w:val="003C21B1"/>
    <w:rsid w:val="003C3E18"/>
    <w:rsid w:val="003C47D3"/>
    <w:rsid w:val="003C534A"/>
    <w:rsid w:val="003D38ED"/>
    <w:rsid w:val="003E1CFF"/>
    <w:rsid w:val="003E78F1"/>
    <w:rsid w:val="003F2769"/>
    <w:rsid w:val="003F3540"/>
    <w:rsid w:val="00403490"/>
    <w:rsid w:val="00406A86"/>
    <w:rsid w:val="00407581"/>
    <w:rsid w:val="00411A32"/>
    <w:rsid w:val="0041663B"/>
    <w:rsid w:val="004176C3"/>
    <w:rsid w:val="00423AC2"/>
    <w:rsid w:val="004266DE"/>
    <w:rsid w:val="00433959"/>
    <w:rsid w:val="0043552B"/>
    <w:rsid w:val="00436135"/>
    <w:rsid w:val="00437AD1"/>
    <w:rsid w:val="004408BE"/>
    <w:rsid w:val="00440AB8"/>
    <w:rsid w:val="004421F3"/>
    <w:rsid w:val="00442F66"/>
    <w:rsid w:val="00453F0F"/>
    <w:rsid w:val="004547A9"/>
    <w:rsid w:val="00454858"/>
    <w:rsid w:val="0046337A"/>
    <w:rsid w:val="00463F9D"/>
    <w:rsid w:val="00463FD0"/>
    <w:rsid w:val="00464542"/>
    <w:rsid w:val="00464BE6"/>
    <w:rsid w:val="004712EE"/>
    <w:rsid w:val="00471F3E"/>
    <w:rsid w:val="00472F57"/>
    <w:rsid w:val="004773CA"/>
    <w:rsid w:val="0048090B"/>
    <w:rsid w:val="00482705"/>
    <w:rsid w:val="004A0AEB"/>
    <w:rsid w:val="004A2A6D"/>
    <w:rsid w:val="004A3204"/>
    <w:rsid w:val="004B3470"/>
    <w:rsid w:val="004B37C7"/>
    <w:rsid w:val="004B7E71"/>
    <w:rsid w:val="004C018C"/>
    <w:rsid w:val="004C332E"/>
    <w:rsid w:val="004C4BC8"/>
    <w:rsid w:val="004D1A73"/>
    <w:rsid w:val="004D62E9"/>
    <w:rsid w:val="004E6526"/>
    <w:rsid w:val="004F0DA2"/>
    <w:rsid w:val="004F2DFE"/>
    <w:rsid w:val="004F3A9D"/>
    <w:rsid w:val="004F5161"/>
    <w:rsid w:val="00500E24"/>
    <w:rsid w:val="00506B48"/>
    <w:rsid w:val="00507CFA"/>
    <w:rsid w:val="0051431A"/>
    <w:rsid w:val="00531C69"/>
    <w:rsid w:val="00534A23"/>
    <w:rsid w:val="00536C34"/>
    <w:rsid w:val="005407DB"/>
    <w:rsid w:val="00543718"/>
    <w:rsid w:val="0054686C"/>
    <w:rsid w:val="00551F58"/>
    <w:rsid w:val="00553421"/>
    <w:rsid w:val="00553BD1"/>
    <w:rsid w:val="00554D3F"/>
    <w:rsid w:val="0055592C"/>
    <w:rsid w:val="0055752C"/>
    <w:rsid w:val="00560A9B"/>
    <w:rsid w:val="005632DC"/>
    <w:rsid w:val="00565748"/>
    <w:rsid w:val="0056584E"/>
    <w:rsid w:val="00574F11"/>
    <w:rsid w:val="00576BCB"/>
    <w:rsid w:val="00576C75"/>
    <w:rsid w:val="00584C22"/>
    <w:rsid w:val="00585A72"/>
    <w:rsid w:val="005908D3"/>
    <w:rsid w:val="00592CB3"/>
    <w:rsid w:val="005968CD"/>
    <w:rsid w:val="00597513"/>
    <w:rsid w:val="00597F7A"/>
    <w:rsid w:val="005A1448"/>
    <w:rsid w:val="005A69D7"/>
    <w:rsid w:val="005B536D"/>
    <w:rsid w:val="005C5464"/>
    <w:rsid w:val="005C65EB"/>
    <w:rsid w:val="005D1038"/>
    <w:rsid w:val="005D25B8"/>
    <w:rsid w:val="005D4D3A"/>
    <w:rsid w:val="005D4E3C"/>
    <w:rsid w:val="005D58D1"/>
    <w:rsid w:val="005D69D7"/>
    <w:rsid w:val="005F105F"/>
    <w:rsid w:val="005F5EF4"/>
    <w:rsid w:val="006033F0"/>
    <w:rsid w:val="0060461B"/>
    <w:rsid w:val="00605841"/>
    <w:rsid w:val="00611BA7"/>
    <w:rsid w:val="00611F03"/>
    <w:rsid w:val="00615A19"/>
    <w:rsid w:val="00623796"/>
    <w:rsid w:val="0062628B"/>
    <w:rsid w:val="00630092"/>
    <w:rsid w:val="006363A2"/>
    <w:rsid w:val="00640510"/>
    <w:rsid w:val="006471FD"/>
    <w:rsid w:val="006542DA"/>
    <w:rsid w:val="006621D5"/>
    <w:rsid w:val="00663018"/>
    <w:rsid w:val="006675E7"/>
    <w:rsid w:val="00667ABB"/>
    <w:rsid w:val="00672025"/>
    <w:rsid w:val="00683788"/>
    <w:rsid w:val="00683F6F"/>
    <w:rsid w:val="00692045"/>
    <w:rsid w:val="00692296"/>
    <w:rsid w:val="0069576F"/>
    <w:rsid w:val="00696CC9"/>
    <w:rsid w:val="006A3583"/>
    <w:rsid w:val="006A3DA9"/>
    <w:rsid w:val="006A5C89"/>
    <w:rsid w:val="006B2B19"/>
    <w:rsid w:val="006B32FB"/>
    <w:rsid w:val="006B33C1"/>
    <w:rsid w:val="006B3A96"/>
    <w:rsid w:val="006C34D6"/>
    <w:rsid w:val="006C6264"/>
    <w:rsid w:val="006D436B"/>
    <w:rsid w:val="006D4422"/>
    <w:rsid w:val="006D65B5"/>
    <w:rsid w:val="006D71DC"/>
    <w:rsid w:val="006E0E8A"/>
    <w:rsid w:val="006E2CF9"/>
    <w:rsid w:val="006E5779"/>
    <w:rsid w:val="006F31A4"/>
    <w:rsid w:val="006F6720"/>
    <w:rsid w:val="006F6CF3"/>
    <w:rsid w:val="00701270"/>
    <w:rsid w:val="00703CD6"/>
    <w:rsid w:val="00703E54"/>
    <w:rsid w:val="007066D2"/>
    <w:rsid w:val="007107D1"/>
    <w:rsid w:val="00710EC8"/>
    <w:rsid w:val="00712F00"/>
    <w:rsid w:val="00714645"/>
    <w:rsid w:val="00720B93"/>
    <w:rsid w:val="00720FEA"/>
    <w:rsid w:val="0073312D"/>
    <w:rsid w:val="0073450B"/>
    <w:rsid w:val="00735E2C"/>
    <w:rsid w:val="00735FDC"/>
    <w:rsid w:val="007379C5"/>
    <w:rsid w:val="00737CF4"/>
    <w:rsid w:val="007405C3"/>
    <w:rsid w:val="007417AB"/>
    <w:rsid w:val="00750679"/>
    <w:rsid w:val="00751C59"/>
    <w:rsid w:val="00760AFE"/>
    <w:rsid w:val="00762941"/>
    <w:rsid w:val="007651EA"/>
    <w:rsid w:val="00765825"/>
    <w:rsid w:val="00765CEF"/>
    <w:rsid w:val="00780D49"/>
    <w:rsid w:val="007828DE"/>
    <w:rsid w:val="007923A4"/>
    <w:rsid w:val="007B243D"/>
    <w:rsid w:val="007D717C"/>
    <w:rsid w:val="007E5786"/>
    <w:rsid w:val="007E66D0"/>
    <w:rsid w:val="007F11F9"/>
    <w:rsid w:val="007F1BD3"/>
    <w:rsid w:val="00800809"/>
    <w:rsid w:val="00811E7C"/>
    <w:rsid w:val="00811F35"/>
    <w:rsid w:val="0082033B"/>
    <w:rsid w:val="00824D85"/>
    <w:rsid w:val="00832670"/>
    <w:rsid w:val="008327EB"/>
    <w:rsid w:val="00833D4E"/>
    <w:rsid w:val="00847D21"/>
    <w:rsid w:val="0085158B"/>
    <w:rsid w:val="0086440E"/>
    <w:rsid w:val="00864BD3"/>
    <w:rsid w:val="008734D7"/>
    <w:rsid w:val="00881930"/>
    <w:rsid w:val="00883DD2"/>
    <w:rsid w:val="00885F46"/>
    <w:rsid w:val="00890B1E"/>
    <w:rsid w:val="00893B38"/>
    <w:rsid w:val="00895396"/>
    <w:rsid w:val="00896DB8"/>
    <w:rsid w:val="00897BD7"/>
    <w:rsid w:val="008A06E9"/>
    <w:rsid w:val="008A6B34"/>
    <w:rsid w:val="008B5663"/>
    <w:rsid w:val="008B7696"/>
    <w:rsid w:val="008C3DEB"/>
    <w:rsid w:val="008D1DB6"/>
    <w:rsid w:val="008E3C63"/>
    <w:rsid w:val="008E5720"/>
    <w:rsid w:val="008E602A"/>
    <w:rsid w:val="008F1142"/>
    <w:rsid w:val="008F43F7"/>
    <w:rsid w:val="008F4D8A"/>
    <w:rsid w:val="00905B0D"/>
    <w:rsid w:val="0090616D"/>
    <w:rsid w:val="009076AA"/>
    <w:rsid w:val="0091281B"/>
    <w:rsid w:val="00912B7A"/>
    <w:rsid w:val="0092222A"/>
    <w:rsid w:val="009247B2"/>
    <w:rsid w:val="00932CFD"/>
    <w:rsid w:val="0094059F"/>
    <w:rsid w:val="00943217"/>
    <w:rsid w:val="00947EC1"/>
    <w:rsid w:val="00954323"/>
    <w:rsid w:val="009557A4"/>
    <w:rsid w:val="009608DC"/>
    <w:rsid w:val="00962A1D"/>
    <w:rsid w:val="00986AB3"/>
    <w:rsid w:val="0099563B"/>
    <w:rsid w:val="00995FF9"/>
    <w:rsid w:val="009A30EE"/>
    <w:rsid w:val="009A3FC4"/>
    <w:rsid w:val="009B20E0"/>
    <w:rsid w:val="009B2E38"/>
    <w:rsid w:val="009B3527"/>
    <w:rsid w:val="009B527C"/>
    <w:rsid w:val="009B6E58"/>
    <w:rsid w:val="009C28B7"/>
    <w:rsid w:val="009C776F"/>
    <w:rsid w:val="009D2139"/>
    <w:rsid w:val="009D273B"/>
    <w:rsid w:val="009D2A68"/>
    <w:rsid w:val="009D44F0"/>
    <w:rsid w:val="009E01B2"/>
    <w:rsid w:val="009E430E"/>
    <w:rsid w:val="009E589F"/>
    <w:rsid w:val="009F1FDE"/>
    <w:rsid w:val="009F4532"/>
    <w:rsid w:val="009F57AD"/>
    <w:rsid w:val="00A00BAD"/>
    <w:rsid w:val="00A01DF3"/>
    <w:rsid w:val="00A028E6"/>
    <w:rsid w:val="00A0299C"/>
    <w:rsid w:val="00A03978"/>
    <w:rsid w:val="00A07810"/>
    <w:rsid w:val="00A10B54"/>
    <w:rsid w:val="00A12052"/>
    <w:rsid w:val="00A1231F"/>
    <w:rsid w:val="00A15657"/>
    <w:rsid w:val="00A15A22"/>
    <w:rsid w:val="00A211BF"/>
    <w:rsid w:val="00A24ABE"/>
    <w:rsid w:val="00A26992"/>
    <w:rsid w:val="00A30723"/>
    <w:rsid w:val="00A30BC3"/>
    <w:rsid w:val="00A32FCC"/>
    <w:rsid w:val="00A353B3"/>
    <w:rsid w:val="00A37BE2"/>
    <w:rsid w:val="00A448A0"/>
    <w:rsid w:val="00A45E07"/>
    <w:rsid w:val="00A509DE"/>
    <w:rsid w:val="00A54CC4"/>
    <w:rsid w:val="00A5710A"/>
    <w:rsid w:val="00A606E2"/>
    <w:rsid w:val="00A63B5F"/>
    <w:rsid w:val="00A67BB9"/>
    <w:rsid w:val="00A70319"/>
    <w:rsid w:val="00A71BA0"/>
    <w:rsid w:val="00A73388"/>
    <w:rsid w:val="00A744F0"/>
    <w:rsid w:val="00A75E7B"/>
    <w:rsid w:val="00A81B3E"/>
    <w:rsid w:val="00A81DA6"/>
    <w:rsid w:val="00A836AB"/>
    <w:rsid w:val="00A86E8D"/>
    <w:rsid w:val="00A86FC1"/>
    <w:rsid w:val="00A93C91"/>
    <w:rsid w:val="00AA3B42"/>
    <w:rsid w:val="00AA5057"/>
    <w:rsid w:val="00AB3101"/>
    <w:rsid w:val="00AB3D8A"/>
    <w:rsid w:val="00AC025F"/>
    <w:rsid w:val="00AC6B77"/>
    <w:rsid w:val="00AD328C"/>
    <w:rsid w:val="00AD3CBD"/>
    <w:rsid w:val="00AD46CE"/>
    <w:rsid w:val="00AE2A7F"/>
    <w:rsid w:val="00AE2CEB"/>
    <w:rsid w:val="00AF2851"/>
    <w:rsid w:val="00B00433"/>
    <w:rsid w:val="00B004F7"/>
    <w:rsid w:val="00B05DD1"/>
    <w:rsid w:val="00B0600B"/>
    <w:rsid w:val="00B112E0"/>
    <w:rsid w:val="00B114DE"/>
    <w:rsid w:val="00B11E96"/>
    <w:rsid w:val="00B15059"/>
    <w:rsid w:val="00B158F2"/>
    <w:rsid w:val="00B264B6"/>
    <w:rsid w:val="00B26B38"/>
    <w:rsid w:val="00B30F66"/>
    <w:rsid w:val="00B353E5"/>
    <w:rsid w:val="00B41C1D"/>
    <w:rsid w:val="00B4625A"/>
    <w:rsid w:val="00B51F06"/>
    <w:rsid w:val="00B5293A"/>
    <w:rsid w:val="00B63BDE"/>
    <w:rsid w:val="00B67E7A"/>
    <w:rsid w:val="00B767C3"/>
    <w:rsid w:val="00B864BD"/>
    <w:rsid w:val="00B95452"/>
    <w:rsid w:val="00B955A5"/>
    <w:rsid w:val="00B964F3"/>
    <w:rsid w:val="00B97A50"/>
    <w:rsid w:val="00BA6377"/>
    <w:rsid w:val="00BB0347"/>
    <w:rsid w:val="00BB3A3F"/>
    <w:rsid w:val="00BC14A3"/>
    <w:rsid w:val="00BC26FD"/>
    <w:rsid w:val="00BC3127"/>
    <w:rsid w:val="00BC6361"/>
    <w:rsid w:val="00BD3D3B"/>
    <w:rsid w:val="00BD6012"/>
    <w:rsid w:val="00BE5B21"/>
    <w:rsid w:val="00BF4A78"/>
    <w:rsid w:val="00C00C53"/>
    <w:rsid w:val="00C02022"/>
    <w:rsid w:val="00C03F22"/>
    <w:rsid w:val="00C06429"/>
    <w:rsid w:val="00C06EC3"/>
    <w:rsid w:val="00C11F27"/>
    <w:rsid w:val="00C120AE"/>
    <w:rsid w:val="00C12683"/>
    <w:rsid w:val="00C12D2B"/>
    <w:rsid w:val="00C1327C"/>
    <w:rsid w:val="00C13767"/>
    <w:rsid w:val="00C1731D"/>
    <w:rsid w:val="00C21E06"/>
    <w:rsid w:val="00C2271F"/>
    <w:rsid w:val="00C25556"/>
    <w:rsid w:val="00C2572C"/>
    <w:rsid w:val="00C30496"/>
    <w:rsid w:val="00C30BB1"/>
    <w:rsid w:val="00C310DB"/>
    <w:rsid w:val="00C34B4F"/>
    <w:rsid w:val="00C470B8"/>
    <w:rsid w:val="00C50E28"/>
    <w:rsid w:val="00C53F8E"/>
    <w:rsid w:val="00C54435"/>
    <w:rsid w:val="00C55A97"/>
    <w:rsid w:val="00C610EA"/>
    <w:rsid w:val="00C6120E"/>
    <w:rsid w:val="00C75002"/>
    <w:rsid w:val="00C77185"/>
    <w:rsid w:val="00C80FB0"/>
    <w:rsid w:val="00C8445D"/>
    <w:rsid w:val="00C858BC"/>
    <w:rsid w:val="00C86966"/>
    <w:rsid w:val="00C92322"/>
    <w:rsid w:val="00C94B57"/>
    <w:rsid w:val="00C962FB"/>
    <w:rsid w:val="00CA5B79"/>
    <w:rsid w:val="00CC5B16"/>
    <w:rsid w:val="00CE039E"/>
    <w:rsid w:val="00CE6F03"/>
    <w:rsid w:val="00CF1269"/>
    <w:rsid w:val="00CF16D8"/>
    <w:rsid w:val="00D02B34"/>
    <w:rsid w:val="00D03EC0"/>
    <w:rsid w:val="00D04D13"/>
    <w:rsid w:val="00D06A61"/>
    <w:rsid w:val="00D11FBF"/>
    <w:rsid w:val="00D129B8"/>
    <w:rsid w:val="00D13ACD"/>
    <w:rsid w:val="00D16C6C"/>
    <w:rsid w:val="00D179A7"/>
    <w:rsid w:val="00D17FCF"/>
    <w:rsid w:val="00D20213"/>
    <w:rsid w:val="00D2180B"/>
    <w:rsid w:val="00D21E5C"/>
    <w:rsid w:val="00D231C3"/>
    <w:rsid w:val="00D3280C"/>
    <w:rsid w:val="00D336C5"/>
    <w:rsid w:val="00D40739"/>
    <w:rsid w:val="00D47358"/>
    <w:rsid w:val="00D5188D"/>
    <w:rsid w:val="00D52196"/>
    <w:rsid w:val="00D54BAA"/>
    <w:rsid w:val="00D56710"/>
    <w:rsid w:val="00D6207C"/>
    <w:rsid w:val="00D71F7B"/>
    <w:rsid w:val="00D722D8"/>
    <w:rsid w:val="00D7576D"/>
    <w:rsid w:val="00D80C04"/>
    <w:rsid w:val="00D80F2E"/>
    <w:rsid w:val="00D83843"/>
    <w:rsid w:val="00D933E9"/>
    <w:rsid w:val="00DA1449"/>
    <w:rsid w:val="00DA2FCE"/>
    <w:rsid w:val="00DA6833"/>
    <w:rsid w:val="00DB05AB"/>
    <w:rsid w:val="00DB0BFF"/>
    <w:rsid w:val="00DB4CE0"/>
    <w:rsid w:val="00DB5D86"/>
    <w:rsid w:val="00DB6F09"/>
    <w:rsid w:val="00DC057B"/>
    <w:rsid w:val="00DD48A9"/>
    <w:rsid w:val="00DD4A4B"/>
    <w:rsid w:val="00DE4398"/>
    <w:rsid w:val="00DF01DE"/>
    <w:rsid w:val="00DF0FA6"/>
    <w:rsid w:val="00DF4AC4"/>
    <w:rsid w:val="00DF5228"/>
    <w:rsid w:val="00E00181"/>
    <w:rsid w:val="00E04546"/>
    <w:rsid w:val="00E07BD1"/>
    <w:rsid w:val="00E10476"/>
    <w:rsid w:val="00E1234B"/>
    <w:rsid w:val="00E156F4"/>
    <w:rsid w:val="00E2071E"/>
    <w:rsid w:val="00E25342"/>
    <w:rsid w:val="00E30CD7"/>
    <w:rsid w:val="00E40E2A"/>
    <w:rsid w:val="00E4706E"/>
    <w:rsid w:val="00E47ED0"/>
    <w:rsid w:val="00E514D7"/>
    <w:rsid w:val="00E54FE1"/>
    <w:rsid w:val="00E552CA"/>
    <w:rsid w:val="00E6179D"/>
    <w:rsid w:val="00E67B61"/>
    <w:rsid w:val="00E90320"/>
    <w:rsid w:val="00E95357"/>
    <w:rsid w:val="00E96219"/>
    <w:rsid w:val="00E97AAA"/>
    <w:rsid w:val="00EA579E"/>
    <w:rsid w:val="00EA6E4E"/>
    <w:rsid w:val="00EA79E3"/>
    <w:rsid w:val="00EB2509"/>
    <w:rsid w:val="00EB3048"/>
    <w:rsid w:val="00EC4A4D"/>
    <w:rsid w:val="00ED2338"/>
    <w:rsid w:val="00ED3D38"/>
    <w:rsid w:val="00ED6A6F"/>
    <w:rsid w:val="00EE3BC9"/>
    <w:rsid w:val="00EE7F13"/>
    <w:rsid w:val="00EF3F0E"/>
    <w:rsid w:val="00EF649C"/>
    <w:rsid w:val="00EF64DF"/>
    <w:rsid w:val="00F017C1"/>
    <w:rsid w:val="00F03392"/>
    <w:rsid w:val="00F13ABF"/>
    <w:rsid w:val="00F163C1"/>
    <w:rsid w:val="00F218DC"/>
    <w:rsid w:val="00F22321"/>
    <w:rsid w:val="00F27BF5"/>
    <w:rsid w:val="00F334E9"/>
    <w:rsid w:val="00F34417"/>
    <w:rsid w:val="00F34493"/>
    <w:rsid w:val="00F34FC4"/>
    <w:rsid w:val="00F3576B"/>
    <w:rsid w:val="00F41426"/>
    <w:rsid w:val="00F4291D"/>
    <w:rsid w:val="00F438DB"/>
    <w:rsid w:val="00F471D6"/>
    <w:rsid w:val="00F477CD"/>
    <w:rsid w:val="00F47EDF"/>
    <w:rsid w:val="00F5009C"/>
    <w:rsid w:val="00F54B4E"/>
    <w:rsid w:val="00F60DAC"/>
    <w:rsid w:val="00F6376A"/>
    <w:rsid w:val="00F6727E"/>
    <w:rsid w:val="00F714CA"/>
    <w:rsid w:val="00F808D7"/>
    <w:rsid w:val="00F82649"/>
    <w:rsid w:val="00F84B84"/>
    <w:rsid w:val="00F84ECF"/>
    <w:rsid w:val="00F86D7B"/>
    <w:rsid w:val="00F87A29"/>
    <w:rsid w:val="00F91453"/>
    <w:rsid w:val="00F91AC0"/>
    <w:rsid w:val="00F94868"/>
    <w:rsid w:val="00FA7EA1"/>
    <w:rsid w:val="00FB0490"/>
    <w:rsid w:val="00FB194D"/>
    <w:rsid w:val="00FB2A7E"/>
    <w:rsid w:val="00FB7B4A"/>
    <w:rsid w:val="00FC066F"/>
    <w:rsid w:val="00FC0B9C"/>
    <w:rsid w:val="00FC7326"/>
    <w:rsid w:val="00FD4691"/>
    <w:rsid w:val="00FD5471"/>
    <w:rsid w:val="00FD5E84"/>
    <w:rsid w:val="00FD60B6"/>
    <w:rsid w:val="00FD6A8E"/>
    <w:rsid w:val="00FE7640"/>
    <w:rsid w:val="00FF297D"/>
    <w:rsid w:val="00FF6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F6B905C"/>
  <w15:docId w15:val="{C879FD67-0E1E-4640-BFFF-62CB0429C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Arial Unicode MS" w:hAnsi="Calibri" w:cs="Calibri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0E8F"/>
    <w:pPr>
      <w:widowControl w:val="0"/>
      <w:suppressAutoHyphens/>
      <w:spacing w:line="240" w:lineRule="auto"/>
    </w:pPr>
    <w:rPr>
      <w:rFonts w:ascii="Garamond" w:eastAsia="Times New Roman" w:hAnsi="Garamond" w:cs="Times New Roman"/>
      <w:color w:val="00000A"/>
      <w:sz w:val="22"/>
      <w:szCs w:val="20"/>
    </w:rPr>
  </w:style>
  <w:style w:type="paragraph" w:styleId="Heading1">
    <w:name w:val="heading 1"/>
    <w:basedOn w:val="Normal"/>
    <w:next w:val="Normal"/>
    <w:link w:val="Heading1Char"/>
    <w:qFormat/>
    <w:rsid w:val="00D40E8F"/>
    <w:pPr>
      <w:keepNext/>
      <w:spacing w:before="240" w:after="60"/>
      <w:outlineLvl w:val="0"/>
    </w:pPr>
    <w:rPr>
      <w:rFonts w:ascii="Verdana" w:hAnsi="Verdana" w:cs="Arial"/>
      <w:b/>
      <w:bCs/>
      <w:sz w:val="36"/>
      <w:szCs w:val="36"/>
    </w:rPr>
  </w:style>
  <w:style w:type="paragraph" w:styleId="Heading2">
    <w:name w:val="heading 2"/>
    <w:basedOn w:val="Heading"/>
    <w:pPr>
      <w:outlineLvl w:val="1"/>
    </w:pPr>
  </w:style>
  <w:style w:type="paragraph" w:styleId="Heading3">
    <w:name w:val="heading 3"/>
    <w:basedOn w:val="Heading"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40E8F"/>
    <w:rPr>
      <w:rFonts w:ascii="Verdana" w:eastAsia="Times New Roman" w:hAnsi="Verdana" w:cs="Arial"/>
      <w:b/>
      <w:bCs/>
      <w:sz w:val="36"/>
      <w:szCs w:val="36"/>
    </w:rPr>
  </w:style>
  <w:style w:type="character" w:customStyle="1" w:styleId="FooterChar">
    <w:name w:val="Footer Char"/>
    <w:basedOn w:val="DefaultParagraphFont"/>
    <w:link w:val="Footer"/>
    <w:rsid w:val="00D40E8F"/>
    <w:rPr>
      <w:rFonts w:ascii="Garamond" w:eastAsia="Times New Roman" w:hAnsi="Garamond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D40E8F"/>
    <w:rPr>
      <w:rFonts w:ascii="Garamond" w:eastAsia="Times New Roman" w:hAnsi="Garamond" w:cs="Times New Roman"/>
      <w:szCs w:val="20"/>
    </w:rPr>
  </w:style>
  <w:style w:type="character" w:customStyle="1" w:styleId="ListLabel1">
    <w:name w:val="ListLabel 1"/>
    <w:rPr>
      <w:rFonts w:cs="Courier New"/>
    </w:rPr>
  </w:style>
  <w:style w:type="character" w:customStyle="1" w:styleId="ListLabel2">
    <w:name w:val="ListLabel 2"/>
    <w:rPr>
      <w:rFonts w:eastAsia="Times New Roman" w:cs="Arial"/>
    </w:rPr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customStyle="1" w:styleId="ListLabel3">
    <w:name w:val="ListLabel 3"/>
    <w:rPr>
      <w:rFonts w:cs="Wingdings"/>
    </w:rPr>
  </w:style>
  <w:style w:type="character" w:customStyle="1" w:styleId="ListLabel4">
    <w:name w:val="ListLabel 4"/>
    <w:rPr>
      <w:rFonts w:cs="Courier New"/>
    </w:rPr>
  </w:style>
  <w:style w:type="character" w:customStyle="1" w:styleId="ListLabel5">
    <w:name w:val="ListLabel 5"/>
    <w:rPr>
      <w:rFonts w:cs="Symbol"/>
    </w:rPr>
  </w:style>
  <w:style w:type="character" w:customStyle="1" w:styleId="ListLabel6">
    <w:name w:val="ListLabel 6"/>
    <w:rPr>
      <w:rFonts w:cs="OpenSymbol"/>
    </w:rPr>
  </w:style>
  <w:style w:type="character" w:customStyle="1" w:styleId="ListLabel7">
    <w:name w:val="ListLabel 7"/>
    <w:rPr>
      <w:rFonts w:cs="Wingdings"/>
    </w:rPr>
  </w:style>
  <w:style w:type="character" w:customStyle="1" w:styleId="ListLabel8">
    <w:name w:val="ListLabel 8"/>
    <w:rPr>
      <w:rFonts w:cs="Courier New"/>
    </w:rPr>
  </w:style>
  <w:style w:type="character" w:customStyle="1" w:styleId="ListLabel9">
    <w:name w:val="ListLabel 9"/>
    <w:rPr>
      <w:rFonts w:cs="Symbol"/>
    </w:rPr>
  </w:style>
  <w:style w:type="character" w:customStyle="1" w:styleId="ListLabel10">
    <w:name w:val="ListLabel 10"/>
    <w:rPr>
      <w:rFonts w:cs="OpenSymbol"/>
    </w:rPr>
  </w:style>
  <w:style w:type="character" w:customStyle="1" w:styleId="ListLabel11">
    <w:name w:val="ListLabel 11"/>
    <w:rPr>
      <w:rFonts w:cs="Arial"/>
    </w:rPr>
  </w:style>
  <w:style w:type="character" w:customStyle="1" w:styleId="ListLabel12">
    <w:name w:val="ListLabel 12"/>
    <w:rPr>
      <w:rFonts w:cs="Wingdings"/>
    </w:rPr>
  </w:style>
  <w:style w:type="character" w:customStyle="1" w:styleId="ListLabel13">
    <w:name w:val="ListLabel 13"/>
    <w:rPr>
      <w:rFonts w:cs="Courier New"/>
    </w:rPr>
  </w:style>
  <w:style w:type="character" w:customStyle="1" w:styleId="ListLabel14">
    <w:name w:val="ListLabel 14"/>
    <w:rPr>
      <w:rFonts w:cs="Symbol"/>
    </w:rPr>
  </w:style>
  <w:style w:type="character" w:customStyle="1" w:styleId="ListLabel15">
    <w:name w:val="ListLabel 15"/>
    <w:rPr>
      <w:rFonts w:cs="OpenSymbol"/>
    </w:rPr>
  </w:style>
  <w:style w:type="character" w:customStyle="1" w:styleId="ListLabel16">
    <w:name w:val="ListLabel 16"/>
    <w:rPr>
      <w:rFonts w:eastAsia="Times New Roman" w:cs="Arial"/>
    </w:rPr>
  </w:style>
  <w:style w:type="character" w:customStyle="1" w:styleId="ListLabel17">
    <w:name w:val="ListLabel 17"/>
    <w:rPr>
      <w:rFonts w:cs="Wingdings"/>
    </w:rPr>
  </w:style>
  <w:style w:type="character" w:customStyle="1" w:styleId="ListLabel18">
    <w:name w:val="ListLabel 18"/>
    <w:rPr>
      <w:rFonts w:cs="Courier New"/>
    </w:rPr>
  </w:style>
  <w:style w:type="character" w:customStyle="1" w:styleId="ListLabel19">
    <w:name w:val="ListLabel 19"/>
    <w:rPr>
      <w:rFonts w:cs="Symbol"/>
    </w:rPr>
  </w:style>
  <w:style w:type="character" w:customStyle="1" w:styleId="ListLabel20">
    <w:name w:val="ListLabel 20"/>
    <w:rPr>
      <w:rFonts w:cs="OpenSymbol"/>
    </w:rPr>
  </w:style>
  <w:style w:type="character" w:customStyle="1" w:styleId="ListLabel21">
    <w:name w:val="ListLabel 21"/>
    <w:rPr>
      <w:rFonts w:cs="Wingdings"/>
    </w:rPr>
  </w:style>
  <w:style w:type="character" w:customStyle="1" w:styleId="ListLabel22">
    <w:name w:val="ListLabel 22"/>
    <w:rPr>
      <w:rFonts w:cs="Courier New"/>
    </w:rPr>
  </w:style>
  <w:style w:type="character" w:customStyle="1" w:styleId="ListLabel23">
    <w:name w:val="ListLabel 23"/>
    <w:rPr>
      <w:rFonts w:cs="Symbol"/>
    </w:rPr>
  </w:style>
  <w:style w:type="character" w:customStyle="1" w:styleId="ListLabel24">
    <w:name w:val="ListLabel 24"/>
    <w:rPr>
      <w:rFonts w:cs="OpenSymbol"/>
    </w:rPr>
  </w:style>
  <w:style w:type="character" w:customStyle="1" w:styleId="ListLabel25">
    <w:name w:val="ListLabel 25"/>
    <w:rPr>
      <w:rFonts w:cs="Wingdings"/>
    </w:rPr>
  </w:style>
  <w:style w:type="character" w:customStyle="1" w:styleId="ListLabel26">
    <w:name w:val="ListLabel 26"/>
    <w:rPr>
      <w:rFonts w:cs="Courier New"/>
    </w:rPr>
  </w:style>
  <w:style w:type="character" w:customStyle="1" w:styleId="ListLabel27">
    <w:name w:val="ListLabel 27"/>
    <w:rPr>
      <w:rFonts w:cs="Symbol"/>
    </w:rPr>
  </w:style>
  <w:style w:type="character" w:customStyle="1" w:styleId="ListLabel28">
    <w:name w:val="ListLabel 28"/>
    <w:rPr>
      <w:rFonts w:cs="OpenSymbol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eastAsia="Arial Unicode MS" w:hAnsi="Liberation Sans" w:cs="Arial Unicode M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Normal"/>
    <w:semiHidden/>
    <w:rsid w:val="00D40E8F"/>
    <w:pPr>
      <w:widowControl/>
      <w:ind w:left="360" w:hanging="360"/>
    </w:pPr>
    <w:rPr>
      <w:rFonts w:ascii="Imago" w:hAnsi="Imago" w:cs="Mangal"/>
      <w:sz w:val="24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Footer">
    <w:name w:val="footer"/>
    <w:basedOn w:val="Normal"/>
    <w:link w:val="FooterChar"/>
    <w:rsid w:val="00D40E8F"/>
    <w:pPr>
      <w:tabs>
        <w:tab w:val="center" w:pos="4320"/>
        <w:tab w:val="right" w:pos="8640"/>
      </w:tabs>
    </w:pPr>
    <w:rPr>
      <w:sz w:val="20"/>
    </w:rPr>
  </w:style>
  <w:style w:type="paragraph" w:styleId="Header">
    <w:name w:val="header"/>
    <w:basedOn w:val="Normal"/>
    <w:link w:val="HeaderChar"/>
    <w:uiPriority w:val="99"/>
    <w:unhideWhenUsed/>
    <w:rsid w:val="00D40E8F"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rsid w:val="00D40E8F"/>
    <w:pPr>
      <w:ind w:left="720"/>
      <w:contextualSpacing/>
    </w:pPr>
  </w:style>
  <w:style w:type="paragraph" w:customStyle="1" w:styleId="Quotations">
    <w:name w:val="Quotations"/>
    <w:basedOn w:val="Normal"/>
  </w:style>
  <w:style w:type="paragraph" w:styleId="Title">
    <w:name w:val="Title"/>
    <w:basedOn w:val="Heading"/>
  </w:style>
  <w:style w:type="paragraph" w:styleId="Subtitle">
    <w:name w:val="Subtitle"/>
    <w:basedOn w:val="Heading"/>
  </w:style>
  <w:style w:type="paragraph" w:customStyle="1" w:styleId="TableContents">
    <w:name w:val="Table Contents"/>
    <w:basedOn w:val="Normal"/>
  </w:style>
  <w:style w:type="paragraph" w:customStyle="1" w:styleId="TableHeading">
    <w:name w:val="Table Heading"/>
    <w:basedOn w:val="TableContents"/>
  </w:style>
  <w:style w:type="paragraph" w:styleId="BalloonText">
    <w:name w:val="Balloon Text"/>
    <w:basedOn w:val="Normal"/>
    <w:link w:val="BalloonTextChar"/>
    <w:uiPriority w:val="99"/>
    <w:semiHidden/>
    <w:unhideWhenUsed/>
    <w:rsid w:val="001E66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6A3"/>
    <w:rPr>
      <w:rFonts w:ascii="Tahoma" w:eastAsia="Times New Roman" w:hAnsi="Tahoma" w:cs="Tahoma"/>
      <w:color w:val="00000A"/>
      <w:sz w:val="16"/>
      <w:szCs w:val="16"/>
    </w:rPr>
  </w:style>
  <w:style w:type="character" w:customStyle="1" w:styleId="aqj">
    <w:name w:val="aqj"/>
    <w:basedOn w:val="DefaultParagraphFont"/>
    <w:rsid w:val="0046337A"/>
  </w:style>
  <w:style w:type="character" w:styleId="CommentReference">
    <w:name w:val="annotation reference"/>
    <w:basedOn w:val="DefaultParagraphFont"/>
    <w:uiPriority w:val="99"/>
    <w:semiHidden/>
    <w:unhideWhenUsed/>
    <w:rsid w:val="00E40E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0E2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0E2A"/>
    <w:rPr>
      <w:rFonts w:ascii="Garamond" w:eastAsia="Times New Roman" w:hAnsi="Garamond" w:cs="Times New Roman"/>
      <w:color w:val="00000A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0E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0E2A"/>
    <w:rPr>
      <w:rFonts w:ascii="Garamond" w:eastAsia="Times New Roman" w:hAnsi="Garamond" w:cs="Times New Roman"/>
      <w:b/>
      <w:bCs/>
      <w:color w:val="00000A"/>
      <w:szCs w:val="20"/>
    </w:rPr>
  </w:style>
  <w:style w:type="paragraph" w:styleId="Revision">
    <w:name w:val="Revision"/>
    <w:hidden/>
    <w:uiPriority w:val="99"/>
    <w:semiHidden/>
    <w:rsid w:val="00692045"/>
    <w:pPr>
      <w:spacing w:line="240" w:lineRule="auto"/>
    </w:pPr>
    <w:rPr>
      <w:rFonts w:ascii="Garamond" w:eastAsia="Times New Roman" w:hAnsi="Garamond" w:cs="Times New Roman"/>
      <w:color w:val="00000A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995FF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1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7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3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9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6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8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4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05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3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4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jit.edu/homecomin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07BD3CA-5B77-4695-8C0B-1340777499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754</Words>
  <Characters>430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jitadmin</dc:creator>
  <cp:lastModifiedBy>Quackenbush, Karen L.</cp:lastModifiedBy>
  <cp:revision>3</cp:revision>
  <cp:lastPrinted>2018-09-24T14:27:00Z</cp:lastPrinted>
  <dcterms:created xsi:type="dcterms:W3CDTF">2018-09-26T17:16:00Z</dcterms:created>
  <dcterms:modified xsi:type="dcterms:W3CDTF">2018-09-26T17:27:00Z</dcterms:modified>
  <dc:language>en-US</dc:language>
</cp:coreProperties>
</file>